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F84C1C" w14:textId="763E9309" w:rsidR="006D7A0A" w:rsidRDefault="00483214" w:rsidP="00791156">
      <w:r>
        <w:rPr>
          <w:noProof/>
          <w:lang w:val="es-VE" w:eastAsia="es-VE"/>
        </w:rPr>
        <w:drawing>
          <wp:anchor distT="0" distB="0" distL="114300" distR="114300" simplePos="0" relativeHeight="251657728" behindDoc="0" locked="0" layoutInCell="1" allowOverlap="1" wp14:anchorId="10E57B76" wp14:editId="4EBE189C">
            <wp:simplePos x="0" y="0"/>
            <wp:positionH relativeFrom="column">
              <wp:posOffset>2171700</wp:posOffset>
            </wp:positionH>
            <wp:positionV relativeFrom="paragraph">
              <wp:posOffset>82550</wp:posOffset>
            </wp:positionV>
            <wp:extent cx="1568450" cy="1777365"/>
            <wp:effectExtent l="0" t="0" r="0" b="0"/>
            <wp:wrapSquare wrapText="left"/>
            <wp:docPr id="2" name="Imagen 2" descr="Escu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cud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C7E33" w14:textId="77777777" w:rsidR="00A13896" w:rsidRDefault="00BA5869" w:rsidP="00CA2B27">
      <w:pPr>
        <w:jc w:val="center"/>
        <w:rPr>
          <w:rFonts w:ascii="Britannic Bold" w:hAnsi="Britannic Bold"/>
          <w:bCs/>
        </w:rPr>
      </w:pPr>
      <w:r>
        <w:rPr>
          <w:rFonts w:ascii="Britannic Bold" w:hAnsi="Britannic Bold"/>
          <w:bCs/>
        </w:rPr>
        <w:br w:type="textWrapping" w:clear="all"/>
      </w:r>
    </w:p>
    <w:p w14:paraId="36D254ED" w14:textId="77777777" w:rsidR="00E84913" w:rsidRDefault="00CA2B27" w:rsidP="00CA6E05">
      <w:pPr>
        <w:tabs>
          <w:tab w:val="left" w:pos="2955"/>
        </w:tabs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ab/>
      </w:r>
    </w:p>
    <w:p w14:paraId="3E10DF3D" w14:textId="77777777" w:rsidR="00FD1533" w:rsidRPr="009F23CE" w:rsidRDefault="00FD1533" w:rsidP="00CA6E05">
      <w:pPr>
        <w:tabs>
          <w:tab w:val="left" w:pos="2955"/>
        </w:tabs>
        <w:rPr>
          <w:rFonts w:ascii="Bookman Old Style" w:hAnsi="Bookman Old Style"/>
          <w:b/>
          <w:sz w:val="28"/>
          <w:szCs w:val="28"/>
        </w:rPr>
      </w:pPr>
    </w:p>
    <w:p w14:paraId="28510A84" w14:textId="77777777" w:rsidR="00295F0D" w:rsidRPr="00336B0C" w:rsidRDefault="00295F0D" w:rsidP="00CD55D3">
      <w:pPr>
        <w:jc w:val="center"/>
        <w:rPr>
          <w:rFonts w:ascii="Bookman Old Style" w:hAnsi="Bookman Old Style"/>
          <w:b/>
          <w:sz w:val="28"/>
          <w:szCs w:val="28"/>
        </w:rPr>
      </w:pPr>
      <w:r w:rsidRPr="00336B0C">
        <w:rPr>
          <w:rFonts w:ascii="Bookman Old Style" w:hAnsi="Bookman Old Style"/>
          <w:b/>
          <w:sz w:val="28"/>
          <w:szCs w:val="28"/>
        </w:rPr>
        <w:t>CONSEJO DE DERECHOS HUMANOS</w:t>
      </w:r>
    </w:p>
    <w:p w14:paraId="480D3E3F" w14:textId="77777777" w:rsidR="00FD1533" w:rsidRPr="00336B0C" w:rsidRDefault="00FD1533" w:rsidP="00FD1533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3F19DDFD" w14:textId="77777777" w:rsidR="00D81464" w:rsidRDefault="00D81464" w:rsidP="00FD1533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5E660A5A" w14:textId="77777777" w:rsidR="003D6AC4" w:rsidRDefault="003D6AC4" w:rsidP="003D6AC4">
      <w:pPr>
        <w:pStyle w:val="Ttulo5"/>
        <w:ind w:left="0" w:right="0" w:firstLine="0"/>
        <w:rPr>
          <w:rFonts w:ascii="Bookman Old Style" w:hAnsi="Bookman Old Style"/>
          <w:szCs w:val="28"/>
        </w:rPr>
      </w:pPr>
    </w:p>
    <w:p w14:paraId="0BA7F790" w14:textId="77777777" w:rsidR="003D6AC4" w:rsidRDefault="003D6AC4" w:rsidP="003D6AC4">
      <w:pPr>
        <w:pStyle w:val="Ttulo5"/>
        <w:ind w:left="0" w:right="0" w:firstLine="0"/>
        <w:rPr>
          <w:rFonts w:ascii="Bookman Old Style" w:hAnsi="Bookman Old Style"/>
          <w:szCs w:val="28"/>
        </w:rPr>
      </w:pPr>
    </w:p>
    <w:p w14:paraId="45D1131F" w14:textId="77777777" w:rsidR="003D6AC4" w:rsidRPr="00336B0C" w:rsidRDefault="003D6AC4" w:rsidP="003D6AC4">
      <w:pPr>
        <w:pStyle w:val="Ttulo5"/>
        <w:ind w:left="0" w:right="0" w:firstLine="0"/>
        <w:rPr>
          <w:rFonts w:ascii="Bookman Old Style" w:hAnsi="Bookman Old Style"/>
          <w:szCs w:val="28"/>
        </w:rPr>
      </w:pPr>
      <w:r w:rsidRPr="00336B0C">
        <w:rPr>
          <w:rFonts w:ascii="Bookman Old Style" w:hAnsi="Bookman Old Style"/>
          <w:szCs w:val="28"/>
        </w:rPr>
        <w:t>INTERVENCIÓN DE LA</w:t>
      </w:r>
      <w:r>
        <w:rPr>
          <w:rFonts w:ascii="Bookman Old Style" w:hAnsi="Bookman Old Style"/>
          <w:szCs w:val="28"/>
        </w:rPr>
        <w:t xml:space="preserve"> </w:t>
      </w:r>
      <w:r w:rsidRPr="00336B0C">
        <w:rPr>
          <w:rFonts w:ascii="Bookman Old Style" w:hAnsi="Bookman Old Style"/>
          <w:szCs w:val="28"/>
        </w:rPr>
        <w:t>DELEGACIÓN DE LA</w:t>
      </w:r>
    </w:p>
    <w:p w14:paraId="00D774DE" w14:textId="77777777" w:rsidR="003D6AC4" w:rsidRPr="00336B0C" w:rsidRDefault="003D6AC4" w:rsidP="003D6AC4">
      <w:pPr>
        <w:jc w:val="center"/>
        <w:rPr>
          <w:rFonts w:ascii="Bookman Old Style" w:hAnsi="Bookman Old Style"/>
          <w:b/>
          <w:sz w:val="28"/>
          <w:szCs w:val="28"/>
        </w:rPr>
      </w:pPr>
      <w:r w:rsidRPr="00336B0C">
        <w:rPr>
          <w:rFonts w:ascii="Bookman Old Style" w:hAnsi="Bookman Old Style"/>
          <w:b/>
          <w:sz w:val="28"/>
          <w:szCs w:val="28"/>
        </w:rPr>
        <w:t>REPÚBLICA BOLIVARIANA DE VENEZUELA</w:t>
      </w:r>
    </w:p>
    <w:p w14:paraId="64AB0BA3" w14:textId="77777777" w:rsidR="003D6AC4" w:rsidRDefault="003D6AC4" w:rsidP="003D6AC4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10EA65C1" w14:textId="77777777" w:rsidR="003D6AC4" w:rsidRDefault="003D6AC4" w:rsidP="003D6AC4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0B4E4D85" w14:textId="77777777" w:rsidR="003D6AC4" w:rsidRDefault="003D6AC4" w:rsidP="003D6AC4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5600A7D4" w14:textId="2DB98499" w:rsidR="003D6AC4" w:rsidRPr="003C2E90" w:rsidRDefault="008E0333" w:rsidP="008E0333">
      <w:pPr>
        <w:jc w:val="center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6º</w:t>
      </w:r>
      <w:r w:rsidR="00483214">
        <w:rPr>
          <w:rFonts w:ascii="Bookman Old Style" w:hAnsi="Bookman Old Style"/>
          <w:b/>
        </w:rPr>
        <w:t xml:space="preserve"> </w:t>
      </w:r>
      <w:r w:rsidR="006173EC">
        <w:rPr>
          <w:rFonts w:ascii="Bookman Old Style" w:hAnsi="Bookman Old Style"/>
          <w:b/>
        </w:rPr>
        <w:t xml:space="preserve">sesión del </w:t>
      </w:r>
      <w:r>
        <w:rPr>
          <w:rFonts w:ascii="Bookman Old Style" w:hAnsi="Bookman Old Style"/>
          <w:b/>
        </w:rPr>
        <w:t>G</w:t>
      </w:r>
      <w:r w:rsidRPr="008E0333">
        <w:rPr>
          <w:rFonts w:ascii="Bookman Old Style" w:hAnsi="Bookman Old Style"/>
          <w:b/>
        </w:rPr>
        <w:t xml:space="preserve">rupo de </w:t>
      </w:r>
      <w:r>
        <w:rPr>
          <w:rFonts w:ascii="Bookman Old Style" w:hAnsi="Bookman Old Style"/>
          <w:b/>
        </w:rPr>
        <w:t>T</w:t>
      </w:r>
      <w:r w:rsidRPr="008E0333">
        <w:rPr>
          <w:rFonts w:ascii="Bookman Old Style" w:hAnsi="Bookman Old Style"/>
          <w:b/>
        </w:rPr>
        <w:t>rabajo intergubernamental de composición</w:t>
      </w:r>
      <w:r>
        <w:rPr>
          <w:rFonts w:ascii="Bookman Old Style" w:hAnsi="Bookman Old Style"/>
          <w:b/>
        </w:rPr>
        <w:t xml:space="preserve"> </w:t>
      </w:r>
      <w:r w:rsidRPr="008E0333">
        <w:rPr>
          <w:rFonts w:ascii="Bookman Old Style" w:hAnsi="Bookman Old Style"/>
          <w:b/>
        </w:rPr>
        <w:t>abierta sobre las empresas transnacionales y otras empresas con respecto a los derechos</w:t>
      </w:r>
      <w:r>
        <w:rPr>
          <w:rFonts w:ascii="Bookman Old Style" w:hAnsi="Bookman Old Style"/>
          <w:b/>
        </w:rPr>
        <w:t xml:space="preserve"> </w:t>
      </w:r>
      <w:r w:rsidRPr="008E0333">
        <w:rPr>
          <w:rFonts w:ascii="Bookman Old Style" w:hAnsi="Bookman Old Style"/>
          <w:b/>
        </w:rPr>
        <w:t>humanos</w:t>
      </w:r>
    </w:p>
    <w:p w14:paraId="723358EA" w14:textId="77777777" w:rsidR="003D6AC4" w:rsidRPr="00643298" w:rsidRDefault="003D6AC4" w:rsidP="00CD55D3">
      <w:pPr>
        <w:rPr>
          <w:rFonts w:ascii="Bookman Old Style" w:hAnsi="Bookman Old Style"/>
          <w:b/>
        </w:rPr>
      </w:pPr>
    </w:p>
    <w:p w14:paraId="36E6EE3D" w14:textId="77777777" w:rsidR="003D6AC4" w:rsidRDefault="003D6AC4" w:rsidP="003D6AC4">
      <w:pPr>
        <w:jc w:val="center"/>
        <w:rPr>
          <w:rFonts w:ascii="Bookman Old Style" w:hAnsi="Bookman Old Style"/>
          <w:b/>
        </w:rPr>
      </w:pPr>
    </w:p>
    <w:p w14:paraId="544E5CEC" w14:textId="77777777" w:rsidR="00CD55D3" w:rsidRDefault="00CD55D3" w:rsidP="003D6AC4">
      <w:pPr>
        <w:jc w:val="center"/>
        <w:rPr>
          <w:rFonts w:ascii="Bookman Old Style" w:hAnsi="Bookman Old Style"/>
          <w:b/>
        </w:rPr>
      </w:pPr>
    </w:p>
    <w:p w14:paraId="5D4F9D81" w14:textId="77777777" w:rsidR="00F656DD" w:rsidRDefault="00F656DD" w:rsidP="003D6AC4">
      <w:pPr>
        <w:jc w:val="center"/>
        <w:rPr>
          <w:rFonts w:ascii="Bookman Old Style" w:hAnsi="Bookman Old Style"/>
          <w:b/>
        </w:rPr>
      </w:pPr>
    </w:p>
    <w:p w14:paraId="525A3A8C" w14:textId="77777777" w:rsidR="003D6AC4" w:rsidRDefault="003D6AC4" w:rsidP="003D6AC4">
      <w:pPr>
        <w:jc w:val="center"/>
        <w:rPr>
          <w:rFonts w:ascii="Bookman Old Style" w:hAnsi="Bookman Old Style"/>
          <w:b/>
        </w:rPr>
      </w:pPr>
    </w:p>
    <w:p w14:paraId="6A850125" w14:textId="77777777" w:rsidR="003D6AC4" w:rsidRDefault="006173EC" w:rsidP="003D6AC4">
      <w:pPr>
        <w:jc w:val="center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Comentarios Generales</w:t>
      </w:r>
    </w:p>
    <w:p w14:paraId="0B89E50D" w14:textId="77777777" w:rsidR="003D6AC4" w:rsidRDefault="003D6AC4" w:rsidP="003D6AC4">
      <w:pPr>
        <w:jc w:val="center"/>
        <w:rPr>
          <w:rFonts w:ascii="Bookman Old Style" w:hAnsi="Bookman Old Style"/>
          <w:b/>
        </w:rPr>
      </w:pPr>
    </w:p>
    <w:p w14:paraId="4424D9D2" w14:textId="77777777" w:rsidR="001B6C89" w:rsidRDefault="001B6C89" w:rsidP="003D6AC4">
      <w:pPr>
        <w:jc w:val="center"/>
        <w:rPr>
          <w:rFonts w:ascii="Bookman Old Style" w:hAnsi="Bookman Old Style"/>
          <w:b/>
        </w:rPr>
      </w:pPr>
    </w:p>
    <w:p w14:paraId="54C52CAC" w14:textId="77777777" w:rsidR="00F656DD" w:rsidRDefault="00F656DD" w:rsidP="003D6AC4">
      <w:pPr>
        <w:jc w:val="center"/>
        <w:rPr>
          <w:rFonts w:ascii="Bookman Old Style" w:hAnsi="Bookman Old Style"/>
          <w:b/>
        </w:rPr>
      </w:pPr>
    </w:p>
    <w:p w14:paraId="2B4FA517" w14:textId="77777777" w:rsidR="003974FC" w:rsidRDefault="003974FC" w:rsidP="003D6AC4">
      <w:pPr>
        <w:jc w:val="center"/>
        <w:rPr>
          <w:rFonts w:ascii="Bookman Old Style" w:hAnsi="Bookman Old Style"/>
          <w:b/>
        </w:rPr>
      </w:pPr>
    </w:p>
    <w:p w14:paraId="297D3EB2" w14:textId="77777777" w:rsidR="00CD55D3" w:rsidRDefault="00CD55D3" w:rsidP="003D6AC4">
      <w:pPr>
        <w:jc w:val="center"/>
        <w:rPr>
          <w:rFonts w:ascii="Bookman Old Style" w:hAnsi="Bookman Old Style"/>
          <w:b/>
        </w:rPr>
      </w:pPr>
    </w:p>
    <w:p w14:paraId="44DAF640" w14:textId="77777777" w:rsidR="00CD55D3" w:rsidRDefault="00CD55D3" w:rsidP="003D6AC4">
      <w:pPr>
        <w:jc w:val="center"/>
        <w:rPr>
          <w:rFonts w:ascii="Bookman Old Style" w:hAnsi="Bookman Old Style"/>
          <w:b/>
        </w:rPr>
      </w:pPr>
    </w:p>
    <w:p w14:paraId="1F25C8F2" w14:textId="77777777" w:rsidR="00CD55D3" w:rsidRDefault="00CD55D3" w:rsidP="003D6AC4">
      <w:pPr>
        <w:jc w:val="center"/>
        <w:rPr>
          <w:rFonts w:ascii="Bookman Old Style" w:hAnsi="Bookman Old Style"/>
          <w:b/>
        </w:rPr>
      </w:pPr>
    </w:p>
    <w:p w14:paraId="079AC1A3" w14:textId="1AAB8AF4" w:rsidR="003D6AC4" w:rsidRPr="005348B7" w:rsidRDefault="003D6AC4" w:rsidP="003D6AC4">
      <w:pPr>
        <w:jc w:val="center"/>
        <w:rPr>
          <w:rFonts w:ascii="Bookman Old Style" w:hAnsi="Bookman Old Style"/>
          <w:b/>
        </w:rPr>
      </w:pPr>
      <w:r w:rsidRPr="005348B7">
        <w:rPr>
          <w:rFonts w:ascii="Bookman Old Style" w:hAnsi="Bookman Old Style"/>
          <w:b/>
        </w:rPr>
        <w:t xml:space="preserve">GINEBRA, </w:t>
      </w:r>
      <w:r w:rsidR="00E312A3">
        <w:rPr>
          <w:rFonts w:ascii="Bookman Old Style" w:hAnsi="Bookman Old Style"/>
          <w:b/>
        </w:rPr>
        <w:t>26</w:t>
      </w:r>
      <w:r w:rsidRPr="005348B7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DE </w:t>
      </w:r>
      <w:r w:rsidR="00A46DF7">
        <w:rPr>
          <w:rFonts w:ascii="Bookman Old Style" w:hAnsi="Bookman Old Style"/>
          <w:b/>
        </w:rPr>
        <w:t>OCTUBRE</w:t>
      </w:r>
      <w:r>
        <w:rPr>
          <w:rFonts w:ascii="Bookman Old Style" w:hAnsi="Bookman Old Style"/>
          <w:b/>
        </w:rPr>
        <w:t xml:space="preserve"> </w:t>
      </w:r>
      <w:r w:rsidR="00E47CCE">
        <w:rPr>
          <w:rFonts w:ascii="Bookman Old Style" w:hAnsi="Bookman Old Style"/>
          <w:b/>
        </w:rPr>
        <w:t xml:space="preserve">DE </w:t>
      </w:r>
      <w:r w:rsidRPr="005348B7">
        <w:rPr>
          <w:rFonts w:ascii="Bookman Old Style" w:hAnsi="Bookman Old Style"/>
          <w:b/>
        </w:rPr>
        <w:t>20</w:t>
      </w:r>
      <w:r w:rsidR="00E312A3">
        <w:rPr>
          <w:rFonts w:ascii="Bookman Old Style" w:hAnsi="Bookman Old Style"/>
          <w:b/>
        </w:rPr>
        <w:t>20</w:t>
      </w:r>
    </w:p>
    <w:p w14:paraId="570335E6" w14:textId="77777777" w:rsidR="003D6AC4" w:rsidRDefault="003D6AC4" w:rsidP="003D6AC4">
      <w:pPr>
        <w:rPr>
          <w:b/>
          <w:i/>
          <w:sz w:val="20"/>
          <w:szCs w:val="20"/>
          <w:u w:val="single"/>
        </w:rPr>
      </w:pPr>
    </w:p>
    <w:p w14:paraId="31378E6C" w14:textId="77777777" w:rsidR="003D6AC4" w:rsidRDefault="003D6AC4" w:rsidP="003D6AC4">
      <w:pPr>
        <w:rPr>
          <w:b/>
          <w:i/>
          <w:sz w:val="20"/>
          <w:szCs w:val="20"/>
          <w:u w:val="single"/>
        </w:rPr>
      </w:pPr>
    </w:p>
    <w:p w14:paraId="0513D381" w14:textId="77777777" w:rsidR="00791156" w:rsidRDefault="003D6AC4" w:rsidP="00791156">
      <w:pPr>
        <w:jc w:val="right"/>
        <w:rPr>
          <w:b/>
          <w:i/>
          <w:sz w:val="20"/>
          <w:szCs w:val="20"/>
          <w:u w:val="single"/>
        </w:rPr>
      </w:pPr>
      <w:r w:rsidRPr="00062DD9">
        <w:rPr>
          <w:b/>
          <w:i/>
          <w:sz w:val="20"/>
          <w:szCs w:val="20"/>
          <w:u w:val="single"/>
        </w:rPr>
        <w:t>Cotéjese al pronunciarse</w:t>
      </w:r>
    </w:p>
    <w:p w14:paraId="756AF8F3" w14:textId="77777777" w:rsidR="00791156" w:rsidRDefault="00791156" w:rsidP="00791156">
      <w:pPr>
        <w:jc w:val="right"/>
        <w:rPr>
          <w:b/>
          <w:i/>
          <w:sz w:val="20"/>
          <w:szCs w:val="20"/>
          <w:u w:val="single"/>
        </w:rPr>
      </w:pPr>
    </w:p>
    <w:p w14:paraId="03B29CB5" w14:textId="77777777" w:rsidR="00791156" w:rsidRDefault="00791156" w:rsidP="00791156">
      <w:pPr>
        <w:jc w:val="right"/>
        <w:rPr>
          <w:b/>
          <w:i/>
          <w:sz w:val="20"/>
          <w:szCs w:val="20"/>
          <w:u w:val="single"/>
        </w:rPr>
      </w:pPr>
    </w:p>
    <w:p w14:paraId="24E3A634" w14:textId="77777777" w:rsidR="004E085F" w:rsidRDefault="004E085F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F5222F8" w14:textId="0D021B72" w:rsidR="00A470CB" w:rsidRPr="00791156" w:rsidRDefault="00E47CCE" w:rsidP="00791156">
      <w:pPr>
        <w:rPr>
          <w:b/>
          <w:i/>
          <w:sz w:val="20"/>
          <w:szCs w:val="20"/>
          <w:u w:val="single"/>
        </w:rPr>
      </w:pPr>
      <w:r w:rsidRPr="00923DD5">
        <w:rPr>
          <w:sz w:val="32"/>
          <w:szCs w:val="32"/>
        </w:rPr>
        <w:lastRenderedPageBreak/>
        <w:t>Gracias, President</w:t>
      </w:r>
      <w:r w:rsidR="009F38C4">
        <w:rPr>
          <w:sz w:val="32"/>
          <w:szCs w:val="32"/>
        </w:rPr>
        <w:t>e</w:t>
      </w:r>
      <w:r w:rsidR="00A470CB" w:rsidRPr="00923DD5">
        <w:rPr>
          <w:sz w:val="32"/>
          <w:szCs w:val="32"/>
        </w:rPr>
        <w:t>.</w:t>
      </w:r>
      <w:bookmarkStart w:id="0" w:name="_GoBack"/>
      <w:bookmarkEnd w:id="0"/>
    </w:p>
    <w:p w14:paraId="6D1464D3" w14:textId="77777777" w:rsidR="00A470CB" w:rsidRPr="00923DD5" w:rsidRDefault="00A470CB" w:rsidP="00A470CB">
      <w:pPr>
        <w:jc w:val="both"/>
        <w:rPr>
          <w:rFonts w:eastAsia="Calibri"/>
          <w:sz w:val="32"/>
          <w:szCs w:val="32"/>
        </w:rPr>
      </w:pPr>
    </w:p>
    <w:p w14:paraId="30655BAA" w14:textId="432A5BEB" w:rsidR="00451863" w:rsidRPr="00923DD5" w:rsidRDefault="00A46DF7" w:rsidP="00A470CB">
      <w:pPr>
        <w:jc w:val="both"/>
        <w:rPr>
          <w:sz w:val="32"/>
          <w:szCs w:val="32"/>
        </w:rPr>
      </w:pPr>
      <w:r w:rsidRPr="00923DD5">
        <w:rPr>
          <w:sz w:val="32"/>
          <w:szCs w:val="32"/>
        </w:rPr>
        <w:t xml:space="preserve">Venezuela </w:t>
      </w:r>
      <w:r w:rsidR="009A3766" w:rsidRPr="00923DD5">
        <w:rPr>
          <w:sz w:val="32"/>
          <w:szCs w:val="32"/>
        </w:rPr>
        <w:t xml:space="preserve">reitera </w:t>
      </w:r>
      <w:r w:rsidRPr="00923DD5">
        <w:rPr>
          <w:sz w:val="32"/>
          <w:szCs w:val="32"/>
        </w:rPr>
        <w:t xml:space="preserve">su </w:t>
      </w:r>
      <w:r w:rsidR="009A3766" w:rsidRPr="00923DD5">
        <w:rPr>
          <w:sz w:val="32"/>
          <w:szCs w:val="32"/>
        </w:rPr>
        <w:t xml:space="preserve">apoyo </w:t>
      </w:r>
      <w:r w:rsidR="00B80B0D" w:rsidRPr="00923DD5">
        <w:rPr>
          <w:sz w:val="32"/>
          <w:szCs w:val="32"/>
        </w:rPr>
        <w:t>a</w:t>
      </w:r>
      <w:r w:rsidR="009A3766" w:rsidRPr="00923DD5">
        <w:rPr>
          <w:sz w:val="32"/>
          <w:szCs w:val="32"/>
        </w:rPr>
        <w:t xml:space="preserve"> las labores de este Grupo de Trabajo</w:t>
      </w:r>
      <w:r w:rsidR="00E312A3">
        <w:rPr>
          <w:sz w:val="32"/>
          <w:szCs w:val="32"/>
        </w:rPr>
        <w:t xml:space="preserve"> del Consejo de Derechos Humanos</w:t>
      </w:r>
      <w:r w:rsidR="00A470CB" w:rsidRPr="00923DD5">
        <w:rPr>
          <w:sz w:val="32"/>
          <w:szCs w:val="32"/>
        </w:rPr>
        <w:t>.</w:t>
      </w:r>
      <w:r w:rsidR="00364467">
        <w:rPr>
          <w:sz w:val="32"/>
          <w:szCs w:val="32"/>
        </w:rPr>
        <w:t xml:space="preserve"> </w:t>
      </w:r>
      <w:r w:rsidR="000116A0">
        <w:rPr>
          <w:sz w:val="32"/>
          <w:szCs w:val="32"/>
        </w:rPr>
        <w:t xml:space="preserve">Mi país </w:t>
      </w:r>
      <w:r w:rsidR="002B3A19">
        <w:rPr>
          <w:sz w:val="32"/>
          <w:szCs w:val="32"/>
        </w:rPr>
        <w:t>vot</w:t>
      </w:r>
      <w:r w:rsidR="00E312A3">
        <w:rPr>
          <w:sz w:val="32"/>
          <w:szCs w:val="32"/>
        </w:rPr>
        <w:t xml:space="preserve">ó </w:t>
      </w:r>
      <w:r w:rsidR="002B3A19">
        <w:rPr>
          <w:sz w:val="32"/>
          <w:szCs w:val="32"/>
        </w:rPr>
        <w:t xml:space="preserve">a favor de </w:t>
      </w:r>
      <w:r w:rsidR="00E312A3" w:rsidRPr="00923DD5">
        <w:rPr>
          <w:sz w:val="32"/>
          <w:szCs w:val="32"/>
        </w:rPr>
        <w:t>la</w:t>
      </w:r>
      <w:r w:rsidR="009A3766" w:rsidRPr="00923DD5">
        <w:rPr>
          <w:sz w:val="32"/>
          <w:szCs w:val="32"/>
        </w:rPr>
        <w:t xml:space="preserve"> </w:t>
      </w:r>
      <w:r w:rsidR="00451863" w:rsidRPr="00923DD5">
        <w:rPr>
          <w:sz w:val="32"/>
          <w:szCs w:val="32"/>
        </w:rPr>
        <w:t xml:space="preserve">Resolución 26/9 </w:t>
      </w:r>
      <w:r w:rsidR="003C31AC" w:rsidRPr="00923DD5">
        <w:rPr>
          <w:sz w:val="32"/>
          <w:szCs w:val="32"/>
        </w:rPr>
        <w:t>del Consejo</w:t>
      </w:r>
      <w:r w:rsidR="003364AE">
        <w:rPr>
          <w:sz w:val="32"/>
          <w:szCs w:val="32"/>
        </w:rPr>
        <w:t xml:space="preserve">, </w:t>
      </w:r>
      <w:r w:rsidR="00451863" w:rsidRPr="00923DD5">
        <w:rPr>
          <w:sz w:val="32"/>
          <w:szCs w:val="32"/>
        </w:rPr>
        <w:t xml:space="preserve">que </w:t>
      </w:r>
      <w:r w:rsidR="00615DA5">
        <w:rPr>
          <w:sz w:val="32"/>
          <w:szCs w:val="32"/>
        </w:rPr>
        <w:t xml:space="preserve">le </w:t>
      </w:r>
      <w:r w:rsidR="007E7758">
        <w:rPr>
          <w:sz w:val="32"/>
          <w:szCs w:val="32"/>
        </w:rPr>
        <w:t>dio creación</w:t>
      </w:r>
      <w:r w:rsidR="00615DA5">
        <w:rPr>
          <w:sz w:val="32"/>
          <w:szCs w:val="32"/>
        </w:rPr>
        <w:t>.</w:t>
      </w:r>
    </w:p>
    <w:p w14:paraId="3B7A618C" w14:textId="77777777" w:rsidR="00451863" w:rsidRPr="00923DD5" w:rsidRDefault="00451863" w:rsidP="00A470CB">
      <w:pPr>
        <w:jc w:val="both"/>
        <w:rPr>
          <w:sz w:val="32"/>
          <w:szCs w:val="32"/>
        </w:rPr>
      </w:pPr>
    </w:p>
    <w:p w14:paraId="60FD1B10" w14:textId="3F3B0558" w:rsidR="00707121" w:rsidRDefault="00564D79" w:rsidP="00A470CB">
      <w:pPr>
        <w:jc w:val="both"/>
        <w:rPr>
          <w:sz w:val="32"/>
          <w:szCs w:val="32"/>
        </w:rPr>
      </w:pPr>
      <w:r>
        <w:rPr>
          <w:sz w:val="32"/>
          <w:szCs w:val="32"/>
        </w:rPr>
        <w:t>Reafirmamos</w:t>
      </w:r>
      <w:r w:rsidR="00CE0D7B" w:rsidRPr="00923DD5">
        <w:rPr>
          <w:sz w:val="32"/>
          <w:szCs w:val="32"/>
        </w:rPr>
        <w:t xml:space="preserve"> la necesidad de establecer mecanismos y normas </w:t>
      </w:r>
      <w:r w:rsidR="00483214">
        <w:rPr>
          <w:sz w:val="32"/>
          <w:szCs w:val="32"/>
        </w:rPr>
        <w:t>internacionales jurídicamente vinculantes</w:t>
      </w:r>
      <w:r w:rsidR="00CE0D7B" w:rsidRPr="00923DD5">
        <w:rPr>
          <w:sz w:val="32"/>
          <w:szCs w:val="32"/>
        </w:rPr>
        <w:t xml:space="preserve"> </w:t>
      </w:r>
      <w:r w:rsidR="007D0F71" w:rsidRPr="00923DD5">
        <w:rPr>
          <w:sz w:val="32"/>
          <w:szCs w:val="32"/>
        </w:rPr>
        <w:t>materia</w:t>
      </w:r>
      <w:r w:rsidR="00672971" w:rsidRPr="00923DD5">
        <w:rPr>
          <w:sz w:val="32"/>
          <w:szCs w:val="32"/>
        </w:rPr>
        <w:t xml:space="preserve"> de empresas transnacionales y derechos humanos</w:t>
      </w:r>
      <w:r w:rsidR="00483214">
        <w:rPr>
          <w:sz w:val="32"/>
          <w:szCs w:val="32"/>
        </w:rPr>
        <w:t>.</w:t>
      </w:r>
    </w:p>
    <w:p w14:paraId="69042188" w14:textId="77777777" w:rsidR="00483214" w:rsidRPr="00923DD5" w:rsidRDefault="00483214" w:rsidP="00A470CB">
      <w:pPr>
        <w:jc w:val="both"/>
        <w:rPr>
          <w:sz w:val="32"/>
          <w:szCs w:val="32"/>
        </w:rPr>
      </w:pPr>
    </w:p>
    <w:p w14:paraId="5E874DC0" w14:textId="77777777" w:rsidR="009B7D67" w:rsidRPr="00923DD5" w:rsidRDefault="00483214" w:rsidP="00A470CB">
      <w:pPr>
        <w:jc w:val="both"/>
        <w:rPr>
          <w:sz w:val="32"/>
          <w:szCs w:val="32"/>
        </w:rPr>
      </w:pPr>
      <w:r>
        <w:rPr>
          <w:sz w:val="32"/>
          <w:szCs w:val="32"/>
        </w:rPr>
        <w:t>E</w:t>
      </w:r>
      <w:r w:rsidR="008E6548">
        <w:rPr>
          <w:sz w:val="32"/>
          <w:szCs w:val="32"/>
        </w:rPr>
        <w:t xml:space="preserve">sta importante labor no implica </w:t>
      </w:r>
      <w:r w:rsidR="0006320C" w:rsidRPr="00923DD5">
        <w:rPr>
          <w:sz w:val="32"/>
          <w:szCs w:val="32"/>
        </w:rPr>
        <w:t>duplicidad</w:t>
      </w:r>
      <w:r w:rsidR="00113F29">
        <w:rPr>
          <w:sz w:val="32"/>
          <w:szCs w:val="32"/>
        </w:rPr>
        <w:t xml:space="preserve"> con </w:t>
      </w:r>
      <w:r w:rsidR="008E6548">
        <w:rPr>
          <w:sz w:val="32"/>
          <w:szCs w:val="32"/>
        </w:rPr>
        <w:t xml:space="preserve">ningún </w:t>
      </w:r>
      <w:r w:rsidR="00113F29">
        <w:rPr>
          <w:sz w:val="32"/>
          <w:szCs w:val="32"/>
        </w:rPr>
        <w:t xml:space="preserve">otro mecanismo </w:t>
      </w:r>
      <w:r w:rsidR="008E6548">
        <w:rPr>
          <w:sz w:val="32"/>
          <w:szCs w:val="32"/>
        </w:rPr>
        <w:t>de</w:t>
      </w:r>
      <w:r w:rsidR="00CB3BCB">
        <w:rPr>
          <w:sz w:val="32"/>
          <w:szCs w:val="32"/>
        </w:rPr>
        <w:t>l</w:t>
      </w:r>
      <w:r w:rsidR="008E6548">
        <w:rPr>
          <w:sz w:val="32"/>
          <w:szCs w:val="32"/>
        </w:rPr>
        <w:t xml:space="preserve"> Consejo, </w:t>
      </w:r>
      <w:r w:rsidR="0006320C" w:rsidRPr="00923DD5">
        <w:rPr>
          <w:sz w:val="32"/>
          <w:szCs w:val="32"/>
        </w:rPr>
        <w:t xml:space="preserve">ni </w:t>
      </w:r>
      <w:r w:rsidR="00E26421">
        <w:rPr>
          <w:sz w:val="32"/>
          <w:szCs w:val="32"/>
        </w:rPr>
        <w:t xml:space="preserve">que </w:t>
      </w:r>
      <w:r w:rsidR="00A95BE1">
        <w:rPr>
          <w:sz w:val="32"/>
          <w:szCs w:val="32"/>
        </w:rPr>
        <w:t xml:space="preserve">la elaboración </w:t>
      </w:r>
      <w:r w:rsidR="00E26421">
        <w:rPr>
          <w:sz w:val="32"/>
          <w:szCs w:val="32"/>
        </w:rPr>
        <w:t xml:space="preserve">de un instrumento internacional jurídicamente vinculante </w:t>
      </w:r>
      <w:r w:rsidR="00CB3BCB">
        <w:rPr>
          <w:sz w:val="32"/>
          <w:szCs w:val="32"/>
        </w:rPr>
        <w:t xml:space="preserve">se opone a </w:t>
      </w:r>
      <w:r w:rsidR="009F0223" w:rsidRPr="00923DD5">
        <w:rPr>
          <w:sz w:val="32"/>
          <w:szCs w:val="32"/>
        </w:rPr>
        <w:t xml:space="preserve">los Principios </w:t>
      </w:r>
      <w:r w:rsidR="009F6412" w:rsidRPr="00923DD5">
        <w:rPr>
          <w:sz w:val="32"/>
          <w:szCs w:val="32"/>
        </w:rPr>
        <w:t xml:space="preserve">Rectores </w:t>
      </w:r>
      <w:r w:rsidR="009F0223" w:rsidRPr="00923DD5">
        <w:rPr>
          <w:sz w:val="32"/>
          <w:szCs w:val="32"/>
        </w:rPr>
        <w:t xml:space="preserve">desarrollados </w:t>
      </w:r>
      <w:r w:rsidR="008576E2">
        <w:rPr>
          <w:sz w:val="32"/>
          <w:szCs w:val="32"/>
        </w:rPr>
        <w:t>en la materia</w:t>
      </w:r>
      <w:r w:rsidR="0006320C" w:rsidRPr="00923DD5">
        <w:rPr>
          <w:sz w:val="32"/>
          <w:szCs w:val="32"/>
        </w:rPr>
        <w:t>.</w:t>
      </w:r>
      <w:r w:rsidR="00FB2C6C" w:rsidRPr="00923DD5">
        <w:rPr>
          <w:sz w:val="32"/>
          <w:szCs w:val="32"/>
        </w:rPr>
        <w:t xml:space="preserve"> </w:t>
      </w:r>
    </w:p>
    <w:p w14:paraId="07BE9572" w14:textId="77777777" w:rsidR="009B7D67" w:rsidRPr="00923DD5" w:rsidRDefault="009B7D67" w:rsidP="00A470CB">
      <w:pPr>
        <w:jc w:val="both"/>
        <w:rPr>
          <w:sz w:val="32"/>
          <w:szCs w:val="32"/>
        </w:rPr>
      </w:pPr>
    </w:p>
    <w:p w14:paraId="3577EFF6" w14:textId="5F52FF75" w:rsidR="003D4CC0" w:rsidRDefault="00E312A3" w:rsidP="00A470CB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Un instrumento legalmente vinculante </w:t>
      </w:r>
      <w:r w:rsidR="006176E2">
        <w:rPr>
          <w:sz w:val="32"/>
          <w:szCs w:val="32"/>
        </w:rPr>
        <w:t xml:space="preserve">sobre </w:t>
      </w:r>
      <w:r w:rsidR="006176E2" w:rsidRPr="00923DD5">
        <w:rPr>
          <w:sz w:val="32"/>
          <w:szCs w:val="32"/>
        </w:rPr>
        <w:t>empresas transnacionales y derechos humanos</w:t>
      </w:r>
      <w:r w:rsidR="00DC7175">
        <w:rPr>
          <w:sz w:val="32"/>
          <w:szCs w:val="32"/>
        </w:rPr>
        <w:t>,</w:t>
      </w:r>
      <w:r w:rsidR="00FB2C6C" w:rsidRPr="00923DD5">
        <w:rPr>
          <w:sz w:val="32"/>
          <w:szCs w:val="32"/>
        </w:rPr>
        <w:t xml:space="preserve"> </w:t>
      </w:r>
      <w:r w:rsidR="006176E2">
        <w:rPr>
          <w:sz w:val="32"/>
          <w:szCs w:val="32"/>
        </w:rPr>
        <w:t xml:space="preserve">será </w:t>
      </w:r>
      <w:r w:rsidR="00FB2C6C" w:rsidRPr="00923DD5">
        <w:rPr>
          <w:sz w:val="32"/>
          <w:szCs w:val="32"/>
        </w:rPr>
        <w:t xml:space="preserve">de gran beneficio tanto para las víctimas como para las empresas </w:t>
      </w:r>
      <w:r w:rsidR="00F24AB6" w:rsidRPr="00923DD5">
        <w:rPr>
          <w:sz w:val="32"/>
          <w:szCs w:val="32"/>
        </w:rPr>
        <w:t xml:space="preserve">transnacionales </w:t>
      </w:r>
      <w:r w:rsidR="00D1355A">
        <w:rPr>
          <w:sz w:val="32"/>
          <w:szCs w:val="32"/>
        </w:rPr>
        <w:t xml:space="preserve">responsables de atender debidamente </w:t>
      </w:r>
      <w:r w:rsidR="00FB2C6C" w:rsidRPr="00923DD5">
        <w:rPr>
          <w:sz w:val="32"/>
          <w:szCs w:val="32"/>
        </w:rPr>
        <w:t xml:space="preserve">sus </w:t>
      </w:r>
      <w:r w:rsidR="00E26421">
        <w:rPr>
          <w:sz w:val="32"/>
          <w:szCs w:val="32"/>
        </w:rPr>
        <w:t xml:space="preserve">compromisos y </w:t>
      </w:r>
      <w:r w:rsidR="00FB2C6C" w:rsidRPr="00923DD5">
        <w:rPr>
          <w:sz w:val="32"/>
          <w:szCs w:val="32"/>
        </w:rPr>
        <w:t>obligaciones en derechos humanos</w:t>
      </w:r>
      <w:r w:rsidR="00F24AB6" w:rsidRPr="00923DD5">
        <w:rPr>
          <w:sz w:val="32"/>
          <w:szCs w:val="32"/>
        </w:rPr>
        <w:t xml:space="preserve">, </w:t>
      </w:r>
      <w:r w:rsidR="00DE4921">
        <w:rPr>
          <w:sz w:val="32"/>
          <w:szCs w:val="32"/>
        </w:rPr>
        <w:t>para</w:t>
      </w:r>
      <w:r w:rsidR="003E6C11">
        <w:rPr>
          <w:sz w:val="32"/>
          <w:szCs w:val="32"/>
        </w:rPr>
        <w:t xml:space="preserve"> acabar con la </w:t>
      </w:r>
      <w:r w:rsidR="009B7D67" w:rsidRPr="00923DD5">
        <w:rPr>
          <w:sz w:val="32"/>
          <w:szCs w:val="32"/>
        </w:rPr>
        <w:t>impunidad</w:t>
      </w:r>
      <w:r w:rsidR="003E6C11">
        <w:rPr>
          <w:sz w:val="32"/>
          <w:szCs w:val="32"/>
        </w:rPr>
        <w:t xml:space="preserve"> por las violaciones cometidas</w:t>
      </w:r>
      <w:r w:rsidR="009B7D67" w:rsidRPr="00923DD5">
        <w:rPr>
          <w:sz w:val="32"/>
          <w:szCs w:val="32"/>
        </w:rPr>
        <w:t xml:space="preserve"> </w:t>
      </w:r>
      <w:r w:rsidR="00D83A09">
        <w:rPr>
          <w:sz w:val="32"/>
          <w:szCs w:val="32"/>
        </w:rPr>
        <w:t>y prove</w:t>
      </w:r>
      <w:r w:rsidR="00DE4921">
        <w:rPr>
          <w:sz w:val="32"/>
          <w:szCs w:val="32"/>
        </w:rPr>
        <w:t xml:space="preserve">er de </w:t>
      </w:r>
      <w:r w:rsidR="009B7D67" w:rsidRPr="00923DD5">
        <w:rPr>
          <w:sz w:val="32"/>
          <w:szCs w:val="32"/>
        </w:rPr>
        <w:t xml:space="preserve">recursos efectivos </w:t>
      </w:r>
      <w:r w:rsidR="00D83A09">
        <w:rPr>
          <w:sz w:val="32"/>
          <w:szCs w:val="32"/>
        </w:rPr>
        <w:t>a</w:t>
      </w:r>
      <w:r w:rsidR="009B7D67" w:rsidRPr="00923DD5">
        <w:rPr>
          <w:sz w:val="32"/>
          <w:szCs w:val="32"/>
        </w:rPr>
        <w:t xml:space="preserve"> las víctimas</w:t>
      </w:r>
      <w:r w:rsidR="003D4CC0" w:rsidRPr="00923DD5">
        <w:rPr>
          <w:sz w:val="32"/>
          <w:szCs w:val="32"/>
        </w:rPr>
        <w:t>.</w:t>
      </w:r>
    </w:p>
    <w:p w14:paraId="0546DB81" w14:textId="0A5FA295" w:rsidR="00E312A3" w:rsidRDefault="00E312A3" w:rsidP="00A470CB">
      <w:pPr>
        <w:jc w:val="both"/>
        <w:rPr>
          <w:sz w:val="32"/>
          <w:szCs w:val="32"/>
        </w:rPr>
      </w:pPr>
    </w:p>
    <w:p w14:paraId="11ECE2E2" w14:textId="7C44BF40" w:rsidR="00E312A3" w:rsidRDefault="00E312A3" w:rsidP="00A470CB">
      <w:pPr>
        <w:jc w:val="both"/>
        <w:rPr>
          <w:sz w:val="32"/>
          <w:szCs w:val="32"/>
        </w:rPr>
      </w:pPr>
      <w:r>
        <w:rPr>
          <w:sz w:val="32"/>
          <w:szCs w:val="32"/>
        </w:rPr>
        <w:t>El futuro documento vinculante debe</w:t>
      </w:r>
      <w:r w:rsidR="007C4EFA">
        <w:rPr>
          <w:sz w:val="32"/>
          <w:szCs w:val="32"/>
        </w:rPr>
        <w:t xml:space="preserve">, entre otras cosas, </w:t>
      </w:r>
      <w:r>
        <w:rPr>
          <w:sz w:val="32"/>
          <w:szCs w:val="32"/>
        </w:rPr>
        <w:t>ser</w:t>
      </w:r>
      <w:r w:rsidR="00791156">
        <w:rPr>
          <w:sz w:val="32"/>
          <w:szCs w:val="32"/>
        </w:rPr>
        <w:t xml:space="preserve"> claro</w:t>
      </w:r>
      <w:r>
        <w:rPr>
          <w:sz w:val="32"/>
          <w:szCs w:val="32"/>
        </w:rPr>
        <w:t xml:space="preserve"> </w:t>
      </w:r>
      <w:r w:rsidR="00E138FE">
        <w:rPr>
          <w:sz w:val="32"/>
          <w:szCs w:val="32"/>
        </w:rPr>
        <w:t xml:space="preserve"> </w:t>
      </w:r>
      <w:r w:rsidR="00791156">
        <w:rPr>
          <w:sz w:val="32"/>
          <w:szCs w:val="32"/>
        </w:rPr>
        <w:t xml:space="preserve">sobre </w:t>
      </w:r>
      <w:r w:rsidR="00E138FE">
        <w:rPr>
          <w:sz w:val="32"/>
          <w:szCs w:val="32"/>
        </w:rPr>
        <w:t>la naturaleza</w:t>
      </w:r>
      <w:r>
        <w:rPr>
          <w:sz w:val="32"/>
          <w:szCs w:val="32"/>
        </w:rPr>
        <w:t xml:space="preserve"> transnacional de las empresas, </w:t>
      </w:r>
      <w:r w:rsidR="00E138FE">
        <w:rPr>
          <w:sz w:val="32"/>
          <w:szCs w:val="32"/>
        </w:rPr>
        <w:t xml:space="preserve">y </w:t>
      </w:r>
      <w:r>
        <w:rPr>
          <w:sz w:val="32"/>
          <w:szCs w:val="32"/>
        </w:rPr>
        <w:t>di</w:t>
      </w:r>
      <w:r w:rsidR="001856BB">
        <w:rPr>
          <w:sz w:val="32"/>
          <w:szCs w:val="32"/>
        </w:rPr>
        <w:t xml:space="preserve">sponer </w:t>
      </w:r>
      <w:r w:rsidR="009065C7">
        <w:rPr>
          <w:sz w:val="32"/>
          <w:szCs w:val="32"/>
        </w:rPr>
        <w:t xml:space="preserve">de manera diáfana </w:t>
      </w:r>
      <w:r>
        <w:rPr>
          <w:sz w:val="32"/>
          <w:szCs w:val="32"/>
        </w:rPr>
        <w:t>la responsab</w:t>
      </w:r>
      <w:r w:rsidR="009065C7">
        <w:rPr>
          <w:sz w:val="32"/>
          <w:szCs w:val="32"/>
        </w:rPr>
        <w:t>ilidad de</w:t>
      </w:r>
      <w:r>
        <w:rPr>
          <w:sz w:val="32"/>
          <w:szCs w:val="32"/>
        </w:rPr>
        <w:t xml:space="preserve"> las empresas transnacionales </w:t>
      </w:r>
      <w:r w:rsidR="009065C7">
        <w:rPr>
          <w:sz w:val="32"/>
          <w:szCs w:val="32"/>
        </w:rPr>
        <w:t>antes las</w:t>
      </w:r>
      <w:r>
        <w:rPr>
          <w:sz w:val="32"/>
          <w:szCs w:val="32"/>
        </w:rPr>
        <w:t xml:space="preserve"> violaciones de derechos humanos</w:t>
      </w:r>
      <w:r w:rsidR="00791156">
        <w:rPr>
          <w:sz w:val="32"/>
          <w:szCs w:val="32"/>
        </w:rPr>
        <w:t xml:space="preserve">, </w:t>
      </w:r>
      <w:r w:rsidR="009065C7">
        <w:rPr>
          <w:sz w:val="32"/>
          <w:szCs w:val="32"/>
        </w:rPr>
        <w:t>de conformidad con l</w:t>
      </w:r>
      <w:r w:rsidR="00DC7175">
        <w:rPr>
          <w:sz w:val="32"/>
          <w:szCs w:val="32"/>
        </w:rPr>
        <w:t>o mandatado</w:t>
      </w:r>
      <w:r w:rsidR="009065C7">
        <w:rPr>
          <w:sz w:val="32"/>
          <w:szCs w:val="32"/>
        </w:rPr>
        <w:t xml:space="preserve"> </w:t>
      </w:r>
      <w:r w:rsidR="00DC7175">
        <w:rPr>
          <w:sz w:val="32"/>
          <w:szCs w:val="32"/>
        </w:rPr>
        <w:t xml:space="preserve">por la </w:t>
      </w:r>
      <w:r w:rsidR="009604F0">
        <w:rPr>
          <w:sz w:val="32"/>
          <w:szCs w:val="32"/>
        </w:rPr>
        <w:t>Resolución 26</w:t>
      </w:r>
      <w:r w:rsidR="00791156">
        <w:rPr>
          <w:sz w:val="32"/>
          <w:szCs w:val="32"/>
        </w:rPr>
        <w:t>/9 del Consejo de Derechos Humanos.</w:t>
      </w:r>
    </w:p>
    <w:p w14:paraId="12504D7B" w14:textId="77777777" w:rsidR="00707121" w:rsidRDefault="00707121" w:rsidP="00A470CB">
      <w:pPr>
        <w:jc w:val="both"/>
        <w:rPr>
          <w:sz w:val="32"/>
          <w:szCs w:val="32"/>
        </w:rPr>
      </w:pPr>
    </w:p>
    <w:p w14:paraId="2DB922BB" w14:textId="4D95F9DE" w:rsidR="00707121" w:rsidRPr="00923DD5" w:rsidRDefault="0056133F" w:rsidP="002B3A19">
      <w:pPr>
        <w:jc w:val="both"/>
        <w:rPr>
          <w:sz w:val="32"/>
          <w:szCs w:val="32"/>
        </w:rPr>
      </w:pPr>
      <w:r>
        <w:rPr>
          <w:sz w:val="32"/>
          <w:szCs w:val="32"/>
        </w:rPr>
        <w:t>En tal sentido, d</w:t>
      </w:r>
      <w:r w:rsidR="00483214" w:rsidRPr="00923DD5">
        <w:rPr>
          <w:sz w:val="32"/>
          <w:szCs w:val="32"/>
        </w:rPr>
        <w:t>ebemos</w:t>
      </w:r>
      <w:r w:rsidR="00707121" w:rsidRPr="00923DD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seguir </w:t>
      </w:r>
      <w:r w:rsidR="00707121" w:rsidRPr="00923DD5">
        <w:rPr>
          <w:sz w:val="32"/>
          <w:szCs w:val="32"/>
        </w:rPr>
        <w:t>avanza</w:t>
      </w:r>
      <w:r>
        <w:rPr>
          <w:sz w:val="32"/>
          <w:szCs w:val="32"/>
        </w:rPr>
        <w:t xml:space="preserve">ndo </w:t>
      </w:r>
      <w:r w:rsidR="00707121" w:rsidRPr="00923DD5">
        <w:rPr>
          <w:sz w:val="32"/>
          <w:szCs w:val="32"/>
        </w:rPr>
        <w:t xml:space="preserve">en la </w:t>
      </w:r>
      <w:r w:rsidR="002B3A19">
        <w:rPr>
          <w:sz w:val="32"/>
          <w:szCs w:val="32"/>
        </w:rPr>
        <w:t xml:space="preserve">regulación de </w:t>
      </w:r>
      <w:r w:rsidR="002B3A19" w:rsidRPr="002B3A19">
        <w:rPr>
          <w:sz w:val="32"/>
          <w:szCs w:val="32"/>
        </w:rPr>
        <w:t xml:space="preserve">las actividades de las empresas transnacionales y otras empresas </w:t>
      </w:r>
      <w:r w:rsidR="00DD79D4">
        <w:rPr>
          <w:sz w:val="32"/>
          <w:szCs w:val="32"/>
        </w:rPr>
        <w:t xml:space="preserve">con base </w:t>
      </w:r>
      <w:r w:rsidR="002B3A19" w:rsidRPr="002B3A19">
        <w:rPr>
          <w:sz w:val="32"/>
          <w:szCs w:val="32"/>
        </w:rPr>
        <w:t>en el derecho internacional</w:t>
      </w:r>
      <w:r w:rsidR="002B3A19">
        <w:rPr>
          <w:sz w:val="32"/>
          <w:szCs w:val="32"/>
        </w:rPr>
        <w:t xml:space="preserve"> </w:t>
      </w:r>
      <w:r w:rsidR="002B3A19" w:rsidRPr="002B3A19">
        <w:rPr>
          <w:sz w:val="32"/>
          <w:szCs w:val="32"/>
        </w:rPr>
        <w:t>de los derechos humanos</w:t>
      </w:r>
      <w:r w:rsidR="00DD79D4">
        <w:rPr>
          <w:sz w:val="32"/>
          <w:szCs w:val="32"/>
        </w:rPr>
        <w:t>,</w:t>
      </w:r>
      <w:r w:rsidR="00707121" w:rsidRPr="00923DD5">
        <w:rPr>
          <w:sz w:val="32"/>
          <w:szCs w:val="32"/>
        </w:rPr>
        <w:t xml:space="preserve"> </w:t>
      </w:r>
      <w:r w:rsidR="00DD79D4">
        <w:rPr>
          <w:sz w:val="32"/>
          <w:szCs w:val="32"/>
        </w:rPr>
        <w:t>hacia la</w:t>
      </w:r>
      <w:r w:rsidR="00707121" w:rsidRPr="00923DD5">
        <w:rPr>
          <w:sz w:val="32"/>
          <w:szCs w:val="32"/>
        </w:rPr>
        <w:t xml:space="preserve"> reparación </w:t>
      </w:r>
      <w:r>
        <w:rPr>
          <w:sz w:val="32"/>
          <w:szCs w:val="32"/>
        </w:rPr>
        <w:t xml:space="preserve">efectiva </w:t>
      </w:r>
      <w:r w:rsidR="00707121" w:rsidRPr="00923DD5">
        <w:rPr>
          <w:sz w:val="32"/>
          <w:szCs w:val="32"/>
        </w:rPr>
        <w:t xml:space="preserve">de las violaciones vinculadas a </w:t>
      </w:r>
      <w:r w:rsidR="00DD79D4">
        <w:rPr>
          <w:sz w:val="32"/>
          <w:szCs w:val="32"/>
        </w:rPr>
        <w:t xml:space="preserve">tales </w:t>
      </w:r>
      <w:r w:rsidR="00707121" w:rsidRPr="00923DD5">
        <w:rPr>
          <w:sz w:val="32"/>
          <w:szCs w:val="32"/>
        </w:rPr>
        <w:t>actividades</w:t>
      </w:r>
      <w:r>
        <w:rPr>
          <w:sz w:val="32"/>
          <w:szCs w:val="32"/>
        </w:rPr>
        <w:t>, en favor de las víctimas</w:t>
      </w:r>
      <w:r w:rsidR="00707121" w:rsidRPr="00923DD5">
        <w:rPr>
          <w:sz w:val="32"/>
          <w:szCs w:val="32"/>
        </w:rPr>
        <w:t>.</w:t>
      </w:r>
    </w:p>
    <w:p w14:paraId="32761881" w14:textId="77777777" w:rsidR="00973688" w:rsidRDefault="00973688" w:rsidP="00A470CB">
      <w:pPr>
        <w:jc w:val="both"/>
        <w:rPr>
          <w:sz w:val="32"/>
          <w:szCs w:val="32"/>
        </w:rPr>
      </w:pPr>
    </w:p>
    <w:p w14:paraId="5D75F283" w14:textId="77777777" w:rsidR="00CD55D3" w:rsidRPr="00183BE1" w:rsidRDefault="00A470CB" w:rsidP="000B3B1E">
      <w:pPr>
        <w:jc w:val="both"/>
        <w:rPr>
          <w:sz w:val="36"/>
          <w:szCs w:val="36"/>
        </w:rPr>
      </w:pPr>
      <w:r w:rsidRPr="00923DD5">
        <w:rPr>
          <w:sz w:val="32"/>
          <w:szCs w:val="32"/>
        </w:rPr>
        <w:t>Muchas gracias.</w:t>
      </w:r>
    </w:p>
    <w:sectPr w:rsidR="00CD55D3" w:rsidRPr="00183BE1" w:rsidSect="004E085F">
      <w:headerReference w:type="default" r:id="rId8"/>
      <w:pgSz w:w="11907" w:h="16840" w:code="9"/>
      <w:pgMar w:top="993" w:right="1287" w:bottom="851" w:left="1077" w:header="719" w:footer="57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374C43" w14:textId="77777777" w:rsidR="000B033B" w:rsidRDefault="000B033B">
      <w:r>
        <w:separator/>
      </w:r>
    </w:p>
  </w:endnote>
  <w:endnote w:type="continuationSeparator" w:id="0">
    <w:p w14:paraId="611CA964" w14:textId="77777777" w:rsidR="000B033B" w:rsidRDefault="000B0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itannic Bold">
    <w:altName w:val="Segoe UI Black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D2BAA8" w14:textId="77777777" w:rsidR="000B033B" w:rsidRDefault="000B033B">
      <w:r>
        <w:separator/>
      </w:r>
    </w:p>
  </w:footnote>
  <w:footnote w:type="continuationSeparator" w:id="0">
    <w:p w14:paraId="6E1C348D" w14:textId="77777777" w:rsidR="000B033B" w:rsidRDefault="000B03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71EA62" w14:textId="77777777" w:rsidR="00FF23C5" w:rsidRDefault="00483214" w:rsidP="009F38C4">
    <w:pPr>
      <w:pStyle w:val="Encabezado"/>
      <w:ind w:left="-142"/>
      <w:jc w:val="center"/>
      <w:rPr>
        <w:sz w:val="16"/>
        <w:szCs w:val="16"/>
      </w:rPr>
    </w:pPr>
    <w:r w:rsidRPr="009F38C4">
      <w:rPr>
        <w:noProof/>
        <w:lang w:val="es-VE" w:eastAsia="es-VE"/>
      </w:rPr>
      <w:drawing>
        <wp:inline distT="0" distB="0" distL="0" distR="0" wp14:anchorId="28829296" wp14:editId="343E5E08">
          <wp:extent cx="6267450" cy="504825"/>
          <wp:effectExtent l="0" t="0" r="0" b="9525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74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0397244" w14:textId="77777777" w:rsidR="00FF23C5" w:rsidRDefault="00483214" w:rsidP="009F38C4">
    <w:pPr>
      <w:ind w:left="-142"/>
      <w:jc w:val="center"/>
      <w:rPr>
        <w:sz w:val="16"/>
        <w:szCs w:val="16"/>
      </w:rPr>
    </w:pPr>
    <w:r w:rsidRPr="00176BF4">
      <w:rPr>
        <w:rFonts w:cs="Times New Roman"/>
        <w:noProof/>
        <w:lang w:val="es-VE" w:eastAsia="es-VE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57AA3511" wp14:editId="37C2B70D">
              <wp:simplePos x="0" y="0"/>
              <wp:positionH relativeFrom="column">
                <wp:posOffset>-200660</wp:posOffset>
              </wp:positionH>
              <wp:positionV relativeFrom="paragraph">
                <wp:posOffset>82549</wp:posOffset>
              </wp:positionV>
              <wp:extent cx="6468110" cy="0"/>
              <wp:effectExtent l="0" t="0" r="27940" b="19050"/>
              <wp:wrapNone/>
              <wp:docPr id="68" name="Conector recto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6811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782F578" id="Conector recto 68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5.8pt,6.5pt" to="493.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" strokecolor="red" strokeweight="1.5pt">
              <v:stroke joinstyle="miter"/>
              <o:lock v:ext="edit" shapetype="f"/>
            </v:line>
          </w:pict>
        </mc:Fallback>
      </mc:AlternateContent>
    </w:r>
  </w:p>
  <w:p w14:paraId="76E16B2C" w14:textId="77777777" w:rsidR="00FF23C5" w:rsidRDefault="00FF23C5" w:rsidP="009F38C4">
    <w:pPr>
      <w:ind w:left="-142"/>
      <w:jc w:val="center"/>
      <w:rPr>
        <w:sz w:val="16"/>
        <w:szCs w:val="16"/>
      </w:rPr>
    </w:pPr>
    <w:r w:rsidRPr="004D2CC6">
      <w:rPr>
        <w:sz w:val="16"/>
        <w:szCs w:val="16"/>
      </w:rPr>
      <w:t>Misión Permanente de la República Bolivariana de Venezuela ante la Oficina de las Naciones Unidas y</w:t>
    </w:r>
  </w:p>
  <w:p w14:paraId="40D97A55" w14:textId="77777777" w:rsidR="00FF23C5" w:rsidRDefault="00FF23C5" w:rsidP="009F38C4">
    <w:pPr>
      <w:ind w:left="-142"/>
      <w:jc w:val="center"/>
      <w:rPr>
        <w:sz w:val="16"/>
        <w:szCs w:val="16"/>
      </w:rPr>
    </w:pPr>
    <w:r w:rsidRPr="004D2CC6">
      <w:rPr>
        <w:sz w:val="16"/>
        <w:szCs w:val="16"/>
      </w:rPr>
      <w:t>demás Organismos Internacionales en Ginebra</w:t>
    </w:r>
  </w:p>
  <w:p w14:paraId="7236F8C0" w14:textId="77777777" w:rsidR="00FF23C5" w:rsidRPr="007729EA" w:rsidRDefault="00FF23C5" w:rsidP="007729EA">
    <w:pPr>
      <w:pStyle w:val="Encabezado"/>
      <w:rPr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3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3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3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3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3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3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3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1"/>
  </w:num>
  <w:num w:numId="11">
    <w:abstractNumId w:val="5"/>
  </w:num>
  <w:num w:numId="12">
    <w:abstractNumId w:val="2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tDQzNDCwMDQ3MDZT0lEKTi0uzszPAykwrAUANZArdSwAAAA="/>
  </w:docVars>
  <w:rsids>
    <w:rsidRoot w:val="003A6A39"/>
    <w:rsid w:val="00000AF4"/>
    <w:rsid w:val="000029C1"/>
    <w:rsid w:val="00003C19"/>
    <w:rsid w:val="00005AC9"/>
    <w:rsid w:val="00011572"/>
    <w:rsid w:val="000116A0"/>
    <w:rsid w:val="000147D0"/>
    <w:rsid w:val="00015061"/>
    <w:rsid w:val="00025CFF"/>
    <w:rsid w:val="00042121"/>
    <w:rsid w:val="000430C3"/>
    <w:rsid w:val="000453D5"/>
    <w:rsid w:val="000508EC"/>
    <w:rsid w:val="00052A16"/>
    <w:rsid w:val="000545D3"/>
    <w:rsid w:val="000554C7"/>
    <w:rsid w:val="00055D50"/>
    <w:rsid w:val="00056563"/>
    <w:rsid w:val="00057A08"/>
    <w:rsid w:val="00062DD9"/>
    <w:rsid w:val="0006320C"/>
    <w:rsid w:val="00066CBB"/>
    <w:rsid w:val="00066CEB"/>
    <w:rsid w:val="00067D2C"/>
    <w:rsid w:val="00073B78"/>
    <w:rsid w:val="00074018"/>
    <w:rsid w:val="00075386"/>
    <w:rsid w:val="00076346"/>
    <w:rsid w:val="000777F6"/>
    <w:rsid w:val="000804CC"/>
    <w:rsid w:val="00080DB2"/>
    <w:rsid w:val="0008574C"/>
    <w:rsid w:val="00087224"/>
    <w:rsid w:val="000952C4"/>
    <w:rsid w:val="00096DA0"/>
    <w:rsid w:val="000A10B1"/>
    <w:rsid w:val="000A1133"/>
    <w:rsid w:val="000B033B"/>
    <w:rsid w:val="000B3B1E"/>
    <w:rsid w:val="000B58D4"/>
    <w:rsid w:val="000C1B4B"/>
    <w:rsid w:val="000C29A7"/>
    <w:rsid w:val="000C3C61"/>
    <w:rsid w:val="000C5EFD"/>
    <w:rsid w:val="000C64F1"/>
    <w:rsid w:val="000D09AF"/>
    <w:rsid w:val="000D0E72"/>
    <w:rsid w:val="000D1224"/>
    <w:rsid w:val="000D2BE6"/>
    <w:rsid w:val="000D42D3"/>
    <w:rsid w:val="000D6EB4"/>
    <w:rsid w:val="000E42F5"/>
    <w:rsid w:val="000E5EAB"/>
    <w:rsid w:val="000F2772"/>
    <w:rsid w:val="000F3DE5"/>
    <w:rsid w:val="000F5882"/>
    <w:rsid w:val="000F6119"/>
    <w:rsid w:val="000F6E18"/>
    <w:rsid w:val="00104115"/>
    <w:rsid w:val="00104837"/>
    <w:rsid w:val="00112D14"/>
    <w:rsid w:val="00112F76"/>
    <w:rsid w:val="001134DF"/>
    <w:rsid w:val="00113F29"/>
    <w:rsid w:val="001143EA"/>
    <w:rsid w:val="0011636A"/>
    <w:rsid w:val="0011690F"/>
    <w:rsid w:val="00122EB5"/>
    <w:rsid w:val="001240D0"/>
    <w:rsid w:val="00125AEF"/>
    <w:rsid w:val="001315EC"/>
    <w:rsid w:val="00133C74"/>
    <w:rsid w:val="00134477"/>
    <w:rsid w:val="0013649E"/>
    <w:rsid w:val="001375B9"/>
    <w:rsid w:val="00137DB1"/>
    <w:rsid w:val="00140FD8"/>
    <w:rsid w:val="00142760"/>
    <w:rsid w:val="0014356D"/>
    <w:rsid w:val="00144E00"/>
    <w:rsid w:val="0014599E"/>
    <w:rsid w:val="00145E5B"/>
    <w:rsid w:val="00146C93"/>
    <w:rsid w:val="00150784"/>
    <w:rsid w:val="00151213"/>
    <w:rsid w:val="001520A6"/>
    <w:rsid w:val="001561A5"/>
    <w:rsid w:val="00156702"/>
    <w:rsid w:val="00156D4A"/>
    <w:rsid w:val="00156F73"/>
    <w:rsid w:val="0016306D"/>
    <w:rsid w:val="00163FCA"/>
    <w:rsid w:val="0017103C"/>
    <w:rsid w:val="0017198B"/>
    <w:rsid w:val="00173FEC"/>
    <w:rsid w:val="00177480"/>
    <w:rsid w:val="001825AA"/>
    <w:rsid w:val="00182F5D"/>
    <w:rsid w:val="00183BE1"/>
    <w:rsid w:val="001844F1"/>
    <w:rsid w:val="001856BB"/>
    <w:rsid w:val="001866A0"/>
    <w:rsid w:val="00187F47"/>
    <w:rsid w:val="00191435"/>
    <w:rsid w:val="00193D61"/>
    <w:rsid w:val="00194A34"/>
    <w:rsid w:val="00195516"/>
    <w:rsid w:val="0019606E"/>
    <w:rsid w:val="001A30F0"/>
    <w:rsid w:val="001A330E"/>
    <w:rsid w:val="001A3815"/>
    <w:rsid w:val="001A4829"/>
    <w:rsid w:val="001A58FC"/>
    <w:rsid w:val="001B20E8"/>
    <w:rsid w:val="001B3AA6"/>
    <w:rsid w:val="001B4890"/>
    <w:rsid w:val="001B6AAD"/>
    <w:rsid w:val="001B6C89"/>
    <w:rsid w:val="001C5490"/>
    <w:rsid w:val="001E3446"/>
    <w:rsid w:val="001F0987"/>
    <w:rsid w:val="001F3BBD"/>
    <w:rsid w:val="001F3D5F"/>
    <w:rsid w:val="001F4FF3"/>
    <w:rsid w:val="001F788C"/>
    <w:rsid w:val="001F7D7A"/>
    <w:rsid w:val="00200302"/>
    <w:rsid w:val="00206FE5"/>
    <w:rsid w:val="00212414"/>
    <w:rsid w:val="002126C7"/>
    <w:rsid w:val="00214166"/>
    <w:rsid w:val="0021529B"/>
    <w:rsid w:val="0021607F"/>
    <w:rsid w:val="00220425"/>
    <w:rsid w:val="002214A9"/>
    <w:rsid w:val="00227460"/>
    <w:rsid w:val="0022768C"/>
    <w:rsid w:val="0023630D"/>
    <w:rsid w:val="002438EF"/>
    <w:rsid w:val="00244B74"/>
    <w:rsid w:val="00253E52"/>
    <w:rsid w:val="00254CFB"/>
    <w:rsid w:val="00263477"/>
    <w:rsid w:val="0027179D"/>
    <w:rsid w:val="002720F2"/>
    <w:rsid w:val="00273359"/>
    <w:rsid w:val="0027495F"/>
    <w:rsid w:val="002751FD"/>
    <w:rsid w:val="00277ADA"/>
    <w:rsid w:val="00282A20"/>
    <w:rsid w:val="00290B91"/>
    <w:rsid w:val="00291B03"/>
    <w:rsid w:val="00291F5E"/>
    <w:rsid w:val="00292851"/>
    <w:rsid w:val="00294EF8"/>
    <w:rsid w:val="00295F0D"/>
    <w:rsid w:val="002978E2"/>
    <w:rsid w:val="002A1AFE"/>
    <w:rsid w:val="002A2C40"/>
    <w:rsid w:val="002A374D"/>
    <w:rsid w:val="002B26A1"/>
    <w:rsid w:val="002B3A19"/>
    <w:rsid w:val="002B4EF4"/>
    <w:rsid w:val="002B52E4"/>
    <w:rsid w:val="002B533E"/>
    <w:rsid w:val="002B56B0"/>
    <w:rsid w:val="002C0455"/>
    <w:rsid w:val="002C233D"/>
    <w:rsid w:val="002C4FA9"/>
    <w:rsid w:val="002C7659"/>
    <w:rsid w:val="002C765A"/>
    <w:rsid w:val="002D0D5A"/>
    <w:rsid w:val="002D0DB3"/>
    <w:rsid w:val="002D46CC"/>
    <w:rsid w:val="002D4AAD"/>
    <w:rsid w:val="002D51DE"/>
    <w:rsid w:val="002E6BA2"/>
    <w:rsid w:val="002F00A2"/>
    <w:rsid w:val="002F11EF"/>
    <w:rsid w:val="002F39C0"/>
    <w:rsid w:val="002F41D5"/>
    <w:rsid w:val="002F5499"/>
    <w:rsid w:val="002F587E"/>
    <w:rsid w:val="002F5DDB"/>
    <w:rsid w:val="00300EFB"/>
    <w:rsid w:val="00306818"/>
    <w:rsid w:val="003104F9"/>
    <w:rsid w:val="003110A5"/>
    <w:rsid w:val="00312EDB"/>
    <w:rsid w:val="00313B9C"/>
    <w:rsid w:val="00315A36"/>
    <w:rsid w:val="00321FA0"/>
    <w:rsid w:val="00326824"/>
    <w:rsid w:val="003306B8"/>
    <w:rsid w:val="00331377"/>
    <w:rsid w:val="00331C6B"/>
    <w:rsid w:val="00332AFA"/>
    <w:rsid w:val="003364AE"/>
    <w:rsid w:val="00336B0C"/>
    <w:rsid w:val="0033732A"/>
    <w:rsid w:val="003402F0"/>
    <w:rsid w:val="0034201B"/>
    <w:rsid w:val="0034402B"/>
    <w:rsid w:val="003446B5"/>
    <w:rsid w:val="0034642F"/>
    <w:rsid w:val="003504CB"/>
    <w:rsid w:val="0035242A"/>
    <w:rsid w:val="00352869"/>
    <w:rsid w:val="00353DAB"/>
    <w:rsid w:val="003602E7"/>
    <w:rsid w:val="00360D8C"/>
    <w:rsid w:val="00364467"/>
    <w:rsid w:val="003656C7"/>
    <w:rsid w:val="00365E56"/>
    <w:rsid w:val="0036651D"/>
    <w:rsid w:val="0036731C"/>
    <w:rsid w:val="00370FEA"/>
    <w:rsid w:val="00372BD5"/>
    <w:rsid w:val="0037321F"/>
    <w:rsid w:val="00374C7F"/>
    <w:rsid w:val="00381174"/>
    <w:rsid w:val="00381C16"/>
    <w:rsid w:val="00382636"/>
    <w:rsid w:val="003826A2"/>
    <w:rsid w:val="003844ED"/>
    <w:rsid w:val="00384647"/>
    <w:rsid w:val="003878F5"/>
    <w:rsid w:val="00391B95"/>
    <w:rsid w:val="00392D27"/>
    <w:rsid w:val="00394F44"/>
    <w:rsid w:val="003974FC"/>
    <w:rsid w:val="0039799E"/>
    <w:rsid w:val="003A11E2"/>
    <w:rsid w:val="003A4DD3"/>
    <w:rsid w:val="003A6A39"/>
    <w:rsid w:val="003A7BEF"/>
    <w:rsid w:val="003A7CF3"/>
    <w:rsid w:val="003B767C"/>
    <w:rsid w:val="003C2E90"/>
    <w:rsid w:val="003C31AC"/>
    <w:rsid w:val="003C38E1"/>
    <w:rsid w:val="003C6C4F"/>
    <w:rsid w:val="003D3E11"/>
    <w:rsid w:val="003D4CC0"/>
    <w:rsid w:val="003D5351"/>
    <w:rsid w:val="003D564F"/>
    <w:rsid w:val="003D6759"/>
    <w:rsid w:val="003D6AC4"/>
    <w:rsid w:val="003D7B52"/>
    <w:rsid w:val="003E27EA"/>
    <w:rsid w:val="003E3AE8"/>
    <w:rsid w:val="003E6367"/>
    <w:rsid w:val="003E6C11"/>
    <w:rsid w:val="003F0287"/>
    <w:rsid w:val="003F4218"/>
    <w:rsid w:val="003F5135"/>
    <w:rsid w:val="003F66B0"/>
    <w:rsid w:val="004009C7"/>
    <w:rsid w:val="00400A7E"/>
    <w:rsid w:val="00405463"/>
    <w:rsid w:val="00405DCE"/>
    <w:rsid w:val="004062D7"/>
    <w:rsid w:val="0040783C"/>
    <w:rsid w:val="004105A8"/>
    <w:rsid w:val="0041125E"/>
    <w:rsid w:val="00411663"/>
    <w:rsid w:val="00412D53"/>
    <w:rsid w:val="004170E3"/>
    <w:rsid w:val="00423C96"/>
    <w:rsid w:val="004324E9"/>
    <w:rsid w:val="0043285A"/>
    <w:rsid w:val="00433596"/>
    <w:rsid w:val="00436DDE"/>
    <w:rsid w:val="00441C76"/>
    <w:rsid w:val="00445B75"/>
    <w:rsid w:val="0044634E"/>
    <w:rsid w:val="00451863"/>
    <w:rsid w:val="00451A36"/>
    <w:rsid w:val="004563E8"/>
    <w:rsid w:val="00460A92"/>
    <w:rsid w:val="004633AD"/>
    <w:rsid w:val="0047185A"/>
    <w:rsid w:val="00474ED9"/>
    <w:rsid w:val="00476419"/>
    <w:rsid w:val="00476FBD"/>
    <w:rsid w:val="004812A1"/>
    <w:rsid w:val="0048170C"/>
    <w:rsid w:val="00483214"/>
    <w:rsid w:val="0048415B"/>
    <w:rsid w:val="004867C8"/>
    <w:rsid w:val="00493D92"/>
    <w:rsid w:val="0049604B"/>
    <w:rsid w:val="004A4A34"/>
    <w:rsid w:val="004C2B59"/>
    <w:rsid w:val="004C3BC3"/>
    <w:rsid w:val="004D0441"/>
    <w:rsid w:val="004D04F3"/>
    <w:rsid w:val="004D1BEE"/>
    <w:rsid w:val="004D3C2F"/>
    <w:rsid w:val="004D4410"/>
    <w:rsid w:val="004D5D9B"/>
    <w:rsid w:val="004D670A"/>
    <w:rsid w:val="004E085F"/>
    <w:rsid w:val="004E0997"/>
    <w:rsid w:val="004E2F62"/>
    <w:rsid w:val="004E36B4"/>
    <w:rsid w:val="004F11EA"/>
    <w:rsid w:val="004F4463"/>
    <w:rsid w:val="004F5EC5"/>
    <w:rsid w:val="004F5F44"/>
    <w:rsid w:val="00500F47"/>
    <w:rsid w:val="0050237C"/>
    <w:rsid w:val="00504F0B"/>
    <w:rsid w:val="00505273"/>
    <w:rsid w:val="00506506"/>
    <w:rsid w:val="005112C5"/>
    <w:rsid w:val="005120C8"/>
    <w:rsid w:val="005124A4"/>
    <w:rsid w:val="005141E7"/>
    <w:rsid w:val="005173A0"/>
    <w:rsid w:val="0052100F"/>
    <w:rsid w:val="00522965"/>
    <w:rsid w:val="00522B9A"/>
    <w:rsid w:val="00522F93"/>
    <w:rsid w:val="005348B7"/>
    <w:rsid w:val="00535356"/>
    <w:rsid w:val="005453AF"/>
    <w:rsid w:val="00545962"/>
    <w:rsid w:val="005474EF"/>
    <w:rsid w:val="0055169F"/>
    <w:rsid w:val="00554DC2"/>
    <w:rsid w:val="0056133F"/>
    <w:rsid w:val="00561BCA"/>
    <w:rsid w:val="00564D79"/>
    <w:rsid w:val="005742FB"/>
    <w:rsid w:val="005745A9"/>
    <w:rsid w:val="00575E10"/>
    <w:rsid w:val="005809CD"/>
    <w:rsid w:val="005813FE"/>
    <w:rsid w:val="0058502D"/>
    <w:rsid w:val="005A0545"/>
    <w:rsid w:val="005A0C44"/>
    <w:rsid w:val="005A1C0A"/>
    <w:rsid w:val="005A2E53"/>
    <w:rsid w:val="005A5FB0"/>
    <w:rsid w:val="005B202C"/>
    <w:rsid w:val="005C0EDC"/>
    <w:rsid w:val="005C41FA"/>
    <w:rsid w:val="005C6DED"/>
    <w:rsid w:val="005D298D"/>
    <w:rsid w:val="005D2F93"/>
    <w:rsid w:val="005E3675"/>
    <w:rsid w:val="005E587F"/>
    <w:rsid w:val="005E5991"/>
    <w:rsid w:val="005E706E"/>
    <w:rsid w:val="005F4469"/>
    <w:rsid w:val="005F45EA"/>
    <w:rsid w:val="005F6DBD"/>
    <w:rsid w:val="005F7A66"/>
    <w:rsid w:val="006008DB"/>
    <w:rsid w:val="006033FF"/>
    <w:rsid w:val="00604F79"/>
    <w:rsid w:val="0060703C"/>
    <w:rsid w:val="006111C0"/>
    <w:rsid w:val="00611F78"/>
    <w:rsid w:val="006129A9"/>
    <w:rsid w:val="00615DA5"/>
    <w:rsid w:val="00615DEC"/>
    <w:rsid w:val="006173EC"/>
    <w:rsid w:val="006176E2"/>
    <w:rsid w:val="006239DD"/>
    <w:rsid w:val="00624D5B"/>
    <w:rsid w:val="00627F33"/>
    <w:rsid w:val="006305C1"/>
    <w:rsid w:val="00634BAB"/>
    <w:rsid w:val="00637D11"/>
    <w:rsid w:val="00641989"/>
    <w:rsid w:val="00642E82"/>
    <w:rsid w:val="00643298"/>
    <w:rsid w:val="0064340E"/>
    <w:rsid w:val="00645118"/>
    <w:rsid w:val="00647F70"/>
    <w:rsid w:val="00652AE5"/>
    <w:rsid w:val="00657359"/>
    <w:rsid w:val="006608A2"/>
    <w:rsid w:val="0066188C"/>
    <w:rsid w:val="006624ED"/>
    <w:rsid w:val="006657FF"/>
    <w:rsid w:val="00666711"/>
    <w:rsid w:val="006673D3"/>
    <w:rsid w:val="00671118"/>
    <w:rsid w:val="00672971"/>
    <w:rsid w:val="00680130"/>
    <w:rsid w:val="00680B02"/>
    <w:rsid w:val="00681438"/>
    <w:rsid w:val="0068570E"/>
    <w:rsid w:val="00686362"/>
    <w:rsid w:val="00687115"/>
    <w:rsid w:val="00690CF7"/>
    <w:rsid w:val="0069137A"/>
    <w:rsid w:val="00694D3D"/>
    <w:rsid w:val="00697B93"/>
    <w:rsid w:val="006A0DB8"/>
    <w:rsid w:val="006A688F"/>
    <w:rsid w:val="006C3EA5"/>
    <w:rsid w:val="006C59CD"/>
    <w:rsid w:val="006D29F9"/>
    <w:rsid w:val="006D4478"/>
    <w:rsid w:val="006D7A0A"/>
    <w:rsid w:val="006D7BC6"/>
    <w:rsid w:val="006E0778"/>
    <w:rsid w:val="006E09A1"/>
    <w:rsid w:val="006E39C4"/>
    <w:rsid w:val="006F35D4"/>
    <w:rsid w:val="006F49F5"/>
    <w:rsid w:val="006F4DDC"/>
    <w:rsid w:val="006F591F"/>
    <w:rsid w:val="006F7B63"/>
    <w:rsid w:val="007002AB"/>
    <w:rsid w:val="00700B35"/>
    <w:rsid w:val="00700F70"/>
    <w:rsid w:val="00701CD0"/>
    <w:rsid w:val="0070414D"/>
    <w:rsid w:val="00705727"/>
    <w:rsid w:val="00707121"/>
    <w:rsid w:val="00711276"/>
    <w:rsid w:val="007144F9"/>
    <w:rsid w:val="007168C7"/>
    <w:rsid w:val="007214F8"/>
    <w:rsid w:val="007217A5"/>
    <w:rsid w:val="00723AB1"/>
    <w:rsid w:val="00723B93"/>
    <w:rsid w:val="00724C0A"/>
    <w:rsid w:val="00725A00"/>
    <w:rsid w:val="007273DF"/>
    <w:rsid w:val="00731FF5"/>
    <w:rsid w:val="00733965"/>
    <w:rsid w:val="00737A1B"/>
    <w:rsid w:val="00740C6D"/>
    <w:rsid w:val="00740EEC"/>
    <w:rsid w:val="0074585C"/>
    <w:rsid w:val="007471CD"/>
    <w:rsid w:val="00747658"/>
    <w:rsid w:val="00750A31"/>
    <w:rsid w:val="00753E52"/>
    <w:rsid w:val="00753FC5"/>
    <w:rsid w:val="00756276"/>
    <w:rsid w:val="00756A47"/>
    <w:rsid w:val="00757E59"/>
    <w:rsid w:val="00760874"/>
    <w:rsid w:val="00762E8D"/>
    <w:rsid w:val="00763AD3"/>
    <w:rsid w:val="007677EB"/>
    <w:rsid w:val="00770748"/>
    <w:rsid w:val="00770777"/>
    <w:rsid w:val="007729EA"/>
    <w:rsid w:val="00782FD5"/>
    <w:rsid w:val="00783053"/>
    <w:rsid w:val="00783BF8"/>
    <w:rsid w:val="00783ED4"/>
    <w:rsid w:val="00784AEC"/>
    <w:rsid w:val="0078567B"/>
    <w:rsid w:val="00791156"/>
    <w:rsid w:val="0079529E"/>
    <w:rsid w:val="007A1372"/>
    <w:rsid w:val="007A42A7"/>
    <w:rsid w:val="007B001D"/>
    <w:rsid w:val="007B065F"/>
    <w:rsid w:val="007B13A2"/>
    <w:rsid w:val="007B19E9"/>
    <w:rsid w:val="007B2FAE"/>
    <w:rsid w:val="007B7D91"/>
    <w:rsid w:val="007C3BC2"/>
    <w:rsid w:val="007C4EFA"/>
    <w:rsid w:val="007C5017"/>
    <w:rsid w:val="007D0C9A"/>
    <w:rsid w:val="007D0F71"/>
    <w:rsid w:val="007D334F"/>
    <w:rsid w:val="007D35D0"/>
    <w:rsid w:val="007D494A"/>
    <w:rsid w:val="007D4A37"/>
    <w:rsid w:val="007D5D27"/>
    <w:rsid w:val="007D64EE"/>
    <w:rsid w:val="007E5EB8"/>
    <w:rsid w:val="007E72CF"/>
    <w:rsid w:val="007E7758"/>
    <w:rsid w:val="007F0994"/>
    <w:rsid w:val="007F0F0B"/>
    <w:rsid w:val="007F426F"/>
    <w:rsid w:val="007F5DF8"/>
    <w:rsid w:val="007F6CF9"/>
    <w:rsid w:val="007F7597"/>
    <w:rsid w:val="00801016"/>
    <w:rsid w:val="00803554"/>
    <w:rsid w:val="0080645B"/>
    <w:rsid w:val="0080748A"/>
    <w:rsid w:val="00813124"/>
    <w:rsid w:val="0081476C"/>
    <w:rsid w:val="00816C9F"/>
    <w:rsid w:val="00816EF7"/>
    <w:rsid w:val="0081756A"/>
    <w:rsid w:val="00823F29"/>
    <w:rsid w:val="00826BEE"/>
    <w:rsid w:val="00831605"/>
    <w:rsid w:val="00835A2E"/>
    <w:rsid w:val="0084070D"/>
    <w:rsid w:val="00841AAE"/>
    <w:rsid w:val="008446A9"/>
    <w:rsid w:val="0085507D"/>
    <w:rsid w:val="008576E2"/>
    <w:rsid w:val="00862077"/>
    <w:rsid w:val="00863404"/>
    <w:rsid w:val="00863E22"/>
    <w:rsid w:val="00866DCA"/>
    <w:rsid w:val="0087147B"/>
    <w:rsid w:val="0087309D"/>
    <w:rsid w:val="00873D23"/>
    <w:rsid w:val="008756C5"/>
    <w:rsid w:val="0088108A"/>
    <w:rsid w:val="008813E0"/>
    <w:rsid w:val="00882E24"/>
    <w:rsid w:val="008929E7"/>
    <w:rsid w:val="008949E2"/>
    <w:rsid w:val="0089634D"/>
    <w:rsid w:val="008979B2"/>
    <w:rsid w:val="008A0D7B"/>
    <w:rsid w:val="008A32D0"/>
    <w:rsid w:val="008A47B6"/>
    <w:rsid w:val="008A48AF"/>
    <w:rsid w:val="008B12B8"/>
    <w:rsid w:val="008B2D03"/>
    <w:rsid w:val="008B447A"/>
    <w:rsid w:val="008B47B2"/>
    <w:rsid w:val="008B55EC"/>
    <w:rsid w:val="008B78F0"/>
    <w:rsid w:val="008C308E"/>
    <w:rsid w:val="008C318F"/>
    <w:rsid w:val="008C417D"/>
    <w:rsid w:val="008C4619"/>
    <w:rsid w:val="008E0333"/>
    <w:rsid w:val="008E0386"/>
    <w:rsid w:val="008E0C7F"/>
    <w:rsid w:val="008E2C70"/>
    <w:rsid w:val="008E35EB"/>
    <w:rsid w:val="008E43DF"/>
    <w:rsid w:val="008E6548"/>
    <w:rsid w:val="008E66A3"/>
    <w:rsid w:val="008E6A15"/>
    <w:rsid w:val="008E7778"/>
    <w:rsid w:val="008F0241"/>
    <w:rsid w:val="008F2F3B"/>
    <w:rsid w:val="008F744F"/>
    <w:rsid w:val="00901338"/>
    <w:rsid w:val="009037C0"/>
    <w:rsid w:val="00904C1F"/>
    <w:rsid w:val="00906283"/>
    <w:rsid w:val="009065C7"/>
    <w:rsid w:val="009175DA"/>
    <w:rsid w:val="00921FF4"/>
    <w:rsid w:val="00923671"/>
    <w:rsid w:val="00923DD5"/>
    <w:rsid w:val="009313B9"/>
    <w:rsid w:val="00932C1C"/>
    <w:rsid w:val="009354C2"/>
    <w:rsid w:val="00940B00"/>
    <w:rsid w:val="0094426A"/>
    <w:rsid w:val="00945B8A"/>
    <w:rsid w:val="00951394"/>
    <w:rsid w:val="00951AAB"/>
    <w:rsid w:val="00952482"/>
    <w:rsid w:val="00956C57"/>
    <w:rsid w:val="009604F0"/>
    <w:rsid w:val="009608E6"/>
    <w:rsid w:val="00961D47"/>
    <w:rsid w:val="009622E9"/>
    <w:rsid w:val="00962A4C"/>
    <w:rsid w:val="00962C33"/>
    <w:rsid w:val="00966B0F"/>
    <w:rsid w:val="009727AE"/>
    <w:rsid w:val="00973688"/>
    <w:rsid w:val="00977BE7"/>
    <w:rsid w:val="009840DF"/>
    <w:rsid w:val="0098418A"/>
    <w:rsid w:val="00984D7F"/>
    <w:rsid w:val="00991F5F"/>
    <w:rsid w:val="00994202"/>
    <w:rsid w:val="009A0E2F"/>
    <w:rsid w:val="009A14CA"/>
    <w:rsid w:val="009A1A06"/>
    <w:rsid w:val="009A3766"/>
    <w:rsid w:val="009A7B67"/>
    <w:rsid w:val="009B0A1A"/>
    <w:rsid w:val="009B3E47"/>
    <w:rsid w:val="009B7D67"/>
    <w:rsid w:val="009C3FB9"/>
    <w:rsid w:val="009C4B27"/>
    <w:rsid w:val="009D05ED"/>
    <w:rsid w:val="009D2EA8"/>
    <w:rsid w:val="009D2EC2"/>
    <w:rsid w:val="009D7FE1"/>
    <w:rsid w:val="009E0A47"/>
    <w:rsid w:val="009E0AC3"/>
    <w:rsid w:val="009E1108"/>
    <w:rsid w:val="009E53F2"/>
    <w:rsid w:val="009F0223"/>
    <w:rsid w:val="009F2F93"/>
    <w:rsid w:val="009F3073"/>
    <w:rsid w:val="009F36C4"/>
    <w:rsid w:val="009F38C4"/>
    <w:rsid w:val="009F6412"/>
    <w:rsid w:val="009F6A8D"/>
    <w:rsid w:val="009F7240"/>
    <w:rsid w:val="00A00F7C"/>
    <w:rsid w:val="00A01BD6"/>
    <w:rsid w:val="00A02497"/>
    <w:rsid w:val="00A02F88"/>
    <w:rsid w:val="00A06E27"/>
    <w:rsid w:val="00A07E8A"/>
    <w:rsid w:val="00A13896"/>
    <w:rsid w:val="00A13DEE"/>
    <w:rsid w:val="00A17242"/>
    <w:rsid w:val="00A17586"/>
    <w:rsid w:val="00A2059B"/>
    <w:rsid w:val="00A220DD"/>
    <w:rsid w:val="00A26365"/>
    <w:rsid w:val="00A30C81"/>
    <w:rsid w:val="00A316DC"/>
    <w:rsid w:val="00A3667A"/>
    <w:rsid w:val="00A429AB"/>
    <w:rsid w:val="00A42DD7"/>
    <w:rsid w:val="00A43275"/>
    <w:rsid w:val="00A439F2"/>
    <w:rsid w:val="00A458B7"/>
    <w:rsid w:val="00A45C30"/>
    <w:rsid w:val="00A46DF7"/>
    <w:rsid w:val="00A470CB"/>
    <w:rsid w:val="00A51695"/>
    <w:rsid w:val="00A55A61"/>
    <w:rsid w:val="00A56683"/>
    <w:rsid w:val="00A57850"/>
    <w:rsid w:val="00A61ACB"/>
    <w:rsid w:val="00A6231F"/>
    <w:rsid w:val="00A655A0"/>
    <w:rsid w:val="00A708C6"/>
    <w:rsid w:val="00A718DD"/>
    <w:rsid w:val="00A73555"/>
    <w:rsid w:val="00A80B16"/>
    <w:rsid w:val="00A83912"/>
    <w:rsid w:val="00A83F3C"/>
    <w:rsid w:val="00A852BB"/>
    <w:rsid w:val="00A86FC5"/>
    <w:rsid w:val="00A9032C"/>
    <w:rsid w:val="00A91C8F"/>
    <w:rsid w:val="00A91E1B"/>
    <w:rsid w:val="00A926B8"/>
    <w:rsid w:val="00A95BE1"/>
    <w:rsid w:val="00A97F16"/>
    <w:rsid w:val="00AA0443"/>
    <w:rsid w:val="00AA07ED"/>
    <w:rsid w:val="00AA2C7E"/>
    <w:rsid w:val="00AA42B1"/>
    <w:rsid w:val="00AA448D"/>
    <w:rsid w:val="00AA4CC9"/>
    <w:rsid w:val="00AB06BF"/>
    <w:rsid w:val="00AB2F5B"/>
    <w:rsid w:val="00AB39EA"/>
    <w:rsid w:val="00AB4678"/>
    <w:rsid w:val="00AB4CDB"/>
    <w:rsid w:val="00AB5877"/>
    <w:rsid w:val="00AC0EF9"/>
    <w:rsid w:val="00AC2033"/>
    <w:rsid w:val="00AC2A2E"/>
    <w:rsid w:val="00AC325F"/>
    <w:rsid w:val="00AC4F20"/>
    <w:rsid w:val="00AC5971"/>
    <w:rsid w:val="00AC7C23"/>
    <w:rsid w:val="00AD01EA"/>
    <w:rsid w:val="00AD45A4"/>
    <w:rsid w:val="00AE31E2"/>
    <w:rsid w:val="00AE5A12"/>
    <w:rsid w:val="00AE6E8C"/>
    <w:rsid w:val="00AE7BFD"/>
    <w:rsid w:val="00AF117D"/>
    <w:rsid w:val="00AF5B48"/>
    <w:rsid w:val="00B00028"/>
    <w:rsid w:val="00B02D99"/>
    <w:rsid w:val="00B1127A"/>
    <w:rsid w:val="00B11747"/>
    <w:rsid w:val="00B15914"/>
    <w:rsid w:val="00B17193"/>
    <w:rsid w:val="00B17B21"/>
    <w:rsid w:val="00B229EE"/>
    <w:rsid w:val="00B25A63"/>
    <w:rsid w:val="00B27849"/>
    <w:rsid w:val="00B32A63"/>
    <w:rsid w:val="00B32AE7"/>
    <w:rsid w:val="00B352AC"/>
    <w:rsid w:val="00B36F73"/>
    <w:rsid w:val="00B42167"/>
    <w:rsid w:val="00B432D5"/>
    <w:rsid w:val="00B43691"/>
    <w:rsid w:val="00B439E0"/>
    <w:rsid w:val="00B4626D"/>
    <w:rsid w:val="00B51E56"/>
    <w:rsid w:val="00B5362E"/>
    <w:rsid w:val="00B53ADD"/>
    <w:rsid w:val="00B56049"/>
    <w:rsid w:val="00B60816"/>
    <w:rsid w:val="00B61020"/>
    <w:rsid w:val="00B66883"/>
    <w:rsid w:val="00B66BE6"/>
    <w:rsid w:val="00B67032"/>
    <w:rsid w:val="00B7040F"/>
    <w:rsid w:val="00B7046C"/>
    <w:rsid w:val="00B7083F"/>
    <w:rsid w:val="00B74189"/>
    <w:rsid w:val="00B75131"/>
    <w:rsid w:val="00B80B0D"/>
    <w:rsid w:val="00B81B09"/>
    <w:rsid w:val="00B81E29"/>
    <w:rsid w:val="00B8261B"/>
    <w:rsid w:val="00B84D20"/>
    <w:rsid w:val="00B85904"/>
    <w:rsid w:val="00B8701C"/>
    <w:rsid w:val="00B8783A"/>
    <w:rsid w:val="00B939DA"/>
    <w:rsid w:val="00B94838"/>
    <w:rsid w:val="00B97BC3"/>
    <w:rsid w:val="00BA008A"/>
    <w:rsid w:val="00BA1B02"/>
    <w:rsid w:val="00BA3A0D"/>
    <w:rsid w:val="00BA3A55"/>
    <w:rsid w:val="00BA5341"/>
    <w:rsid w:val="00BA5869"/>
    <w:rsid w:val="00BA5A41"/>
    <w:rsid w:val="00BB1434"/>
    <w:rsid w:val="00BB318A"/>
    <w:rsid w:val="00BB6A8E"/>
    <w:rsid w:val="00BB6DB3"/>
    <w:rsid w:val="00BB727F"/>
    <w:rsid w:val="00BB79DC"/>
    <w:rsid w:val="00BC0F30"/>
    <w:rsid w:val="00BC4B1F"/>
    <w:rsid w:val="00BC535D"/>
    <w:rsid w:val="00BC7FFA"/>
    <w:rsid w:val="00BD2CAC"/>
    <w:rsid w:val="00BD4714"/>
    <w:rsid w:val="00BE1F8F"/>
    <w:rsid w:val="00BE4858"/>
    <w:rsid w:val="00BE4B2A"/>
    <w:rsid w:val="00BE6803"/>
    <w:rsid w:val="00BE70EC"/>
    <w:rsid w:val="00BF08D6"/>
    <w:rsid w:val="00BF5ED4"/>
    <w:rsid w:val="00BF68D4"/>
    <w:rsid w:val="00BF6A28"/>
    <w:rsid w:val="00BF76D2"/>
    <w:rsid w:val="00C02757"/>
    <w:rsid w:val="00C05888"/>
    <w:rsid w:val="00C07C7E"/>
    <w:rsid w:val="00C11CCF"/>
    <w:rsid w:val="00C12948"/>
    <w:rsid w:val="00C1671B"/>
    <w:rsid w:val="00C2153A"/>
    <w:rsid w:val="00C2261E"/>
    <w:rsid w:val="00C2334B"/>
    <w:rsid w:val="00C233B6"/>
    <w:rsid w:val="00C27F68"/>
    <w:rsid w:val="00C30842"/>
    <w:rsid w:val="00C312D0"/>
    <w:rsid w:val="00C33D92"/>
    <w:rsid w:val="00C34CE9"/>
    <w:rsid w:val="00C35C86"/>
    <w:rsid w:val="00C428F8"/>
    <w:rsid w:val="00C44B17"/>
    <w:rsid w:val="00C44E9E"/>
    <w:rsid w:val="00C50E16"/>
    <w:rsid w:val="00C51B43"/>
    <w:rsid w:val="00C52018"/>
    <w:rsid w:val="00C527E7"/>
    <w:rsid w:val="00C52C0B"/>
    <w:rsid w:val="00C538F2"/>
    <w:rsid w:val="00C55DD0"/>
    <w:rsid w:val="00C579B9"/>
    <w:rsid w:val="00C620F4"/>
    <w:rsid w:val="00C62B2E"/>
    <w:rsid w:val="00C62F72"/>
    <w:rsid w:val="00C65274"/>
    <w:rsid w:val="00C70198"/>
    <w:rsid w:val="00C734DD"/>
    <w:rsid w:val="00C75836"/>
    <w:rsid w:val="00C7758A"/>
    <w:rsid w:val="00C81B03"/>
    <w:rsid w:val="00C82BF9"/>
    <w:rsid w:val="00C90F85"/>
    <w:rsid w:val="00C93937"/>
    <w:rsid w:val="00CA2B27"/>
    <w:rsid w:val="00CA5050"/>
    <w:rsid w:val="00CA6E05"/>
    <w:rsid w:val="00CB09AA"/>
    <w:rsid w:val="00CB1266"/>
    <w:rsid w:val="00CB17D5"/>
    <w:rsid w:val="00CB3639"/>
    <w:rsid w:val="00CB367A"/>
    <w:rsid w:val="00CB3BCB"/>
    <w:rsid w:val="00CB5BB0"/>
    <w:rsid w:val="00CC48DD"/>
    <w:rsid w:val="00CC6F41"/>
    <w:rsid w:val="00CC7087"/>
    <w:rsid w:val="00CD0240"/>
    <w:rsid w:val="00CD18D7"/>
    <w:rsid w:val="00CD2255"/>
    <w:rsid w:val="00CD331A"/>
    <w:rsid w:val="00CD4476"/>
    <w:rsid w:val="00CD46F5"/>
    <w:rsid w:val="00CD55D3"/>
    <w:rsid w:val="00CD6D2F"/>
    <w:rsid w:val="00CD7184"/>
    <w:rsid w:val="00CD7693"/>
    <w:rsid w:val="00CE03A2"/>
    <w:rsid w:val="00CE0D7B"/>
    <w:rsid w:val="00CE1F11"/>
    <w:rsid w:val="00CE2E64"/>
    <w:rsid w:val="00CE4DCD"/>
    <w:rsid w:val="00CE628C"/>
    <w:rsid w:val="00CE78B4"/>
    <w:rsid w:val="00CF0020"/>
    <w:rsid w:val="00CF0C28"/>
    <w:rsid w:val="00CF1509"/>
    <w:rsid w:val="00CF3F6A"/>
    <w:rsid w:val="00CF5295"/>
    <w:rsid w:val="00CF5C30"/>
    <w:rsid w:val="00CF65BA"/>
    <w:rsid w:val="00CF79C4"/>
    <w:rsid w:val="00D0158E"/>
    <w:rsid w:val="00D025FF"/>
    <w:rsid w:val="00D03D98"/>
    <w:rsid w:val="00D06C99"/>
    <w:rsid w:val="00D107C8"/>
    <w:rsid w:val="00D1156C"/>
    <w:rsid w:val="00D11DC9"/>
    <w:rsid w:val="00D127F9"/>
    <w:rsid w:val="00D131D6"/>
    <w:rsid w:val="00D1355A"/>
    <w:rsid w:val="00D1365E"/>
    <w:rsid w:val="00D14044"/>
    <w:rsid w:val="00D144AA"/>
    <w:rsid w:val="00D14E28"/>
    <w:rsid w:val="00D1553C"/>
    <w:rsid w:val="00D1583D"/>
    <w:rsid w:val="00D20CD4"/>
    <w:rsid w:val="00D21D57"/>
    <w:rsid w:val="00D21FD4"/>
    <w:rsid w:val="00D22A8A"/>
    <w:rsid w:val="00D24C2D"/>
    <w:rsid w:val="00D251BC"/>
    <w:rsid w:val="00D26736"/>
    <w:rsid w:val="00D3672D"/>
    <w:rsid w:val="00D37B87"/>
    <w:rsid w:val="00D40CE7"/>
    <w:rsid w:val="00D417F2"/>
    <w:rsid w:val="00D504C4"/>
    <w:rsid w:val="00D51D0A"/>
    <w:rsid w:val="00D5273C"/>
    <w:rsid w:val="00D5334B"/>
    <w:rsid w:val="00D53E10"/>
    <w:rsid w:val="00D57388"/>
    <w:rsid w:val="00D600A1"/>
    <w:rsid w:val="00D62489"/>
    <w:rsid w:val="00D63694"/>
    <w:rsid w:val="00D652A7"/>
    <w:rsid w:val="00D65F90"/>
    <w:rsid w:val="00D7408A"/>
    <w:rsid w:val="00D75F21"/>
    <w:rsid w:val="00D76187"/>
    <w:rsid w:val="00D81464"/>
    <w:rsid w:val="00D81D00"/>
    <w:rsid w:val="00D824A8"/>
    <w:rsid w:val="00D83700"/>
    <w:rsid w:val="00D83737"/>
    <w:rsid w:val="00D83A09"/>
    <w:rsid w:val="00D86657"/>
    <w:rsid w:val="00D953D8"/>
    <w:rsid w:val="00D96C2D"/>
    <w:rsid w:val="00DA13AD"/>
    <w:rsid w:val="00DA1A20"/>
    <w:rsid w:val="00DA5E96"/>
    <w:rsid w:val="00DB28EC"/>
    <w:rsid w:val="00DB4068"/>
    <w:rsid w:val="00DB6A58"/>
    <w:rsid w:val="00DB7A17"/>
    <w:rsid w:val="00DC31B7"/>
    <w:rsid w:val="00DC3E8E"/>
    <w:rsid w:val="00DC4712"/>
    <w:rsid w:val="00DC7175"/>
    <w:rsid w:val="00DD77BE"/>
    <w:rsid w:val="00DD79D4"/>
    <w:rsid w:val="00DE2BA8"/>
    <w:rsid w:val="00DE31D7"/>
    <w:rsid w:val="00DE32A5"/>
    <w:rsid w:val="00DE3346"/>
    <w:rsid w:val="00DE4921"/>
    <w:rsid w:val="00DE7118"/>
    <w:rsid w:val="00DE7129"/>
    <w:rsid w:val="00DE766D"/>
    <w:rsid w:val="00DF055C"/>
    <w:rsid w:val="00DF52CE"/>
    <w:rsid w:val="00DF55E5"/>
    <w:rsid w:val="00DF5EA3"/>
    <w:rsid w:val="00E00B84"/>
    <w:rsid w:val="00E02664"/>
    <w:rsid w:val="00E0545F"/>
    <w:rsid w:val="00E113C4"/>
    <w:rsid w:val="00E11594"/>
    <w:rsid w:val="00E11C4E"/>
    <w:rsid w:val="00E138FE"/>
    <w:rsid w:val="00E13F5A"/>
    <w:rsid w:val="00E14460"/>
    <w:rsid w:val="00E14752"/>
    <w:rsid w:val="00E15161"/>
    <w:rsid w:val="00E17699"/>
    <w:rsid w:val="00E241B8"/>
    <w:rsid w:val="00E2640B"/>
    <w:rsid w:val="00E26421"/>
    <w:rsid w:val="00E26B14"/>
    <w:rsid w:val="00E312A3"/>
    <w:rsid w:val="00E33BB7"/>
    <w:rsid w:val="00E354F8"/>
    <w:rsid w:val="00E362EA"/>
    <w:rsid w:val="00E420B9"/>
    <w:rsid w:val="00E44334"/>
    <w:rsid w:val="00E45AA2"/>
    <w:rsid w:val="00E47CCE"/>
    <w:rsid w:val="00E52C2B"/>
    <w:rsid w:val="00E53B93"/>
    <w:rsid w:val="00E66096"/>
    <w:rsid w:val="00E7026D"/>
    <w:rsid w:val="00E73B69"/>
    <w:rsid w:val="00E774FD"/>
    <w:rsid w:val="00E8337A"/>
    <w:rsid w:val="00E84913"/>
    <w:rsid w:val="00E855F1"/>
    <w:rsid w:val="00E86D9C"/>
    <w:rsid w:val="00E87535"/>
    <w:rsid w:val="00E87B0B"/>
    <w:rsid w:val="00E90BBA"/>
    <w:rsid w:val="00E929A0"/>
    <w:rsid w:val="00E955B7"/>
    <w:rsid w:val="00E95789"/>
    <w:rsid w:val="00E95881"/>
    <w:rsid w:val="00E97870"/>
    <w:rsid w:val="00E97E67"/>
    <w:rsid w:val="00EA20EF"/>
    <w:rsid w:val="00EA6140"/>
    <w:rsid w:val="00EA67FD"/>
    <w:rsid w:val="00EB15F8"/>
    <w:rsid w:val="00EB488A"/>
    <w:rsid w:val="00EB50C2"/>
    <w:rsid w:val="00EB5D75"/>
    <w:rsid w:val="00ED1642"/>
    <w:rsid w:val="00ED4B3C"/>
    <w:rsid w:val="00EE0105"/>
    <w:rsid w:val="00EE33AA"/>
    <w:rsid w:val="00EE675C"/>
    <w:rsid w:val="00EF102F"/>
    <w:rsid w:val="00EF42A1"/>
    <w:rsid w:val="00EF5CC1"/>
    <w:rsid w:val="00EF604E"/>
    <w:rsid w:val="00EF60D6"/>
    <w:rsid w:val="00EF71B1"/>
    <w:rsid w:val="00F0050C"/>
    <w:rsid w:val="00F00729"/>
    <w:rsid w:val="00F01DBE"/>
    <w:rsid w:val="00F06331"/>
    <w:rsid w:val="00F128E5"/>
    <w:rsid w:val="00F138DB"/>
    <w:rsid w:val="00F14F1F"/>
    <w:rsid w:val="00F2003C"/>
    <w:rsid w:val="00F2329B"/>
    <w:rsid w:val="00F24AB6"/>
    <w:rsid w:val="00F2532C"/>
    <w:rsid w:val="00F27968"/>
    <w:rsid w:val="00F43E03"/>
    <w:rsid w:val="00F4414B"/>
    <w:rsid w:val="00F457DF"/>
    <w:rsid w:val="00F51611"/>
    <w:rsid w:val="00F53952"/>
    <w:rsid w:val="00F60ADF"/>
    <w:rsid w:val="00F61C9C"/>
    <w:rsid w:val="00F61D93"/>
    <w:rsid w:val="00F628C2"/>
    <w:rsid w:val="00F63AE1"/>
    <w:rsid w:val="00F652B2"/>
    <w:rsid w:val="00F656DD"/>
    <w:rsid w:val="00F66766"/>
    <w:rsid w:val="00F667BF"/>
    <w:rsid w:val="00F71294"/>
    <w:rsid w:val="00F74979"/>
    <w:rsid w:val="00F808C9"/>
    <w:rsid w:val="00F80E76"/>
    <w:rsid w:val="00F82215"/>
    <w:rsid w:val="00F84A3D"/>
    <w:rsid w:val="00F914B6"/>
    <w:rsid w:val="00F923FF"/>
    <w:rsid w:val="00FA0D06"/>
    <w:rsid w:val="00FA220B"/>
    <w:rsid w:val="00FA63C9"/>
    <w:rsid w:val="00FA73C5"/>
    <w:rsid w:val="00FB2C6C"/>
    <w:rsid w:val="00FB4A28"/>
    <w:rsid w:val="00FB5E84"/>
    <w:rsid w:val="00FC0390"/>
    <w:rsid w:val="00FC4A68"/>
    <w:rsid w:val="00FC6FB9"/>
    <w:rsid w:val="00FD01E4"/>
    <w:rsid w:val="00FD0304"/>
    <w:rsid w:val="00FD1533"/>
    <w:rsid w:val="00FD176F"/>
    <w:rsid w:val="00FD30FE"/>
    <w:rsid w:val="00FD5626"/>
    <w:rsid w:val="00FD7895"/>
    <w:rsid w:val="00FE0085"/>
    <w:rsid w:val="00FE04F2"/>
    <w:rsid w:val="00FE5B35"/>
    <w:rsid w:val="00FE675A"/>
    <w:rsid w:val="00FE7785"/>
    <w:rsid w:val="00FF0A7D"/>
    <w:rsid w:val="00FF0AE7"/>
    <w:rsid w:val="00FF2127"/>
    <w:rsid w:val="00FF23C5"/>
    <w:rsid w:val="00FF3735"/>
    <w:rsid w:val="00FF3BE5"/>
    <w:rsid w:val="00FF46F6"/>
    <w:rsid w:val="00FF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1D0279E"/>
  <w15:chartTrackingRefBased/>
  <w15:docId w15:val="{9A64BE1F-7D6E-4B1F-A2F1-F2B8C20C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</w:rPr>
  </w:style>
  <w:style w:type="paragraph" w:styleId="Ttulo5">
    <w:name w:val="heading 5"/>
    <w:basedOn w:val="Normal"/>
    <w:next w:val="Normal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3A6A39"/>
    <w:pPr>
      <w:tabs>
        <w:tab w:val="center" w:pos="4252"/>
        <w:tab w:val="right" w:pos="8504"/>
      </w:tabs>
    </w:p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semiHidden/>
    <w:rsid w:val="001B4890"/>
    <w:pPr>
      <w:spacing w:before="100" w:beforeAutospacing="1" w:after="100" w:afterAutospacing="1"/>
    </w:pPr>
    <w:rPr>
      <w:rFonts w:ascii="Times New Roman" w:hAnsi="Times New Roman" w:cs="Times New Roman"/>
      <w:lang w:val="en-US" w:eastAsia="en-US"/>
    </w:rPr>
  </w:style>
  <w:style w:type="paragraph" w:customStyle="1" w:styleId="ecxmsonormal">
    <w:name w:val="ecxmsonormal"/>
    <w:basedOn w:val="Normal"/>
    <w:rsid w:val="003D6AC4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aconcuadrcula">
    <w:name w:val="Table Grid"/>
    <w:basedOn w:val="Tablanormal"/>
    <w:uiPriority w:val="59"/>
    <w:rsid w:val="00277ADA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uiPriority w:val="99"/>
    <w:rsid w:val="002F5DDB"/>
    <w:rPr>
      <w:rFonts w:ascii="Arial" w:hAnsi="Arial" w:cs="Arial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B9E1DD3-D232-4E5B-82A5-BE82B9A57091}"/>
</file>

<file path=customXml/itemProps2.xml><?xml version="1.0" encoding="utf-8"?>
<ds:datastoreItem xmlns:ds="http://schemas.openxmlformats.org/officeDocument/2006/customXml" ds:itemID="{06565EC5-A711-41FC-9AAF-DC9FE3755893}"/>
</file>

<file path=customXml/itemProps3.xml><?xml version="1.0" encoding="utf-8"?>
<ds:datastoreItem xmlns:ds="http://schemas.openxmlformats.org/officeDocument/2006/customXml" ds:itemID="{E8361EED-F58F-4EE7-A047-2DA0B642DA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Félix Peña Ramos</cp:lastModifiedBy>
  <cp:revision>2</cp:revision>
  <cp:lastPrinted>2017-10-23T07:34:00Z</cp:lastPrinted>
  <dcterms:created xsi:type="dcterms:W3CDTF">2020-10-26T08:16:00Z</dcterms:created>
  <dcterms:modified xsi:type="dcterms:W3CDTF">2020-10-2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